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8F9" w:rsidRDefault="004C48F9" w:rsidP="00DA3114"/>
    <w:p w:rsidR="004C48F9" w:rsidRDefault="004C48F9" w:rsidP="003A256C">
      <w:pPr>
        <w:jc w:val="center"/>
      </w:pPr>
    </w:p>
    <w:p w:rsidR="003A256C" w:rsidRDefault="003A256C" w:rsidP="003A256C">
      <w:pPr>
        <w:jc w:val="center"/>
      </w:pPr>
      <w:r>
        <w:rPr>
          <w:noProof/>
          <w:lang w:eastAsia="en-ZA"/>
        </w:rPr>
        <w:drawing>
          <wp:inline distT="0" distB="0" distL="0" distR="0" wp14:anchorId="55E0C163" wp14:editId="2A67C730">
            <wp:extent cx="1676400" cy="167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A256C" w:rsidRPr="00C03259" w:rsidRDefault="003A256C" w:rsidP="003A256C">
      <w:pPr>
        <w:jc w:val="center"/>
        <w:rPr>
          <w:b/>
        </w:rPr>
      </w:pPr>
      <w:r w:rsidRPr="00C03259">
        <w:rPr>
          <w:b/>
        </w:rPr>
        <w:t xml:space="preserve">OFFICE OF THE CHIEF JUSTICE </w:t>
      </w:r>
    </w:p>
    <w:p w:rsidR="003A256C" w:rsidRPr="00C03259" w:rsidRDefault="003A256C" w:rsidP="003A256C">
      <w:pPr>
        <w:jc w:val="center"/>
        <w:rPr>
          <w:b/>
        </w:rPr>
      </w:pPr>
      <w:r w:rsidRPr="00C03259">
        <w:rPr>
          <w:b/>
        </w:rPr>
        <w:t>(REPUBLIC OF SOUTH AFRICA)</w:t>
      </w:r>
    </w:p>
    <w:p w:rsidR="003A256C" w:rsidRPr="00214390" w:rsidRDefault="003A256C" w:rsidP="003A256C">
      <w:pPr>
        <w:jc w:val="center"/>
        <w:rPr>
          <w:b/>
        </w:rPr>
      </w:pPr>
      <w:r w:rsidRPr="00C03259">
        <w:rPr>
          <w:b/>
        </w:rPr>
        <w:t xml:space="preserve">GAUTENG DIVISION, </w:t>
      </w:r>
      <w:r w:rsidR="00A95E40">
        <w:rPr>
          <w:b/>
        </w:rPr>
        <w:t>PRETORIA</w:t>
      </w:r>
    </w:p>
    <w:p w:rsidR="003A256C" w:rsidRDefault="00A95E40" w:rsidP="003A256C">
      <w:r>
        <w:rPr>
          <w:b/>
        </w:rPr>
        <w:t>UNOPPOSED ROLL FOR THE 2</w:t>
      </w:r>
      <w:proofErr w:type="gramStart"/>
      <w:r w:rsidRPr="00A95E40">
        <w:rPr>
          <w:b/>
          <w:vertAlign w:val="superscript"/>
        </w:rPr>
        <w:t>ND</w:t>
      </w:r>
      <w:r>
        <w:rPr>
          <w:b/>
        </w:rPr>
        <w:t xml:space="preserve"> </w:t>
      </w:r>
      <w:r w:rsidR="003A256C">
        <w:rPr>
          <w:b/>
        </w:rPr>
        <w:t xml:space="preserve"> </w:t>
      </w:r>
      <w:r>
        <w:rPr>
          <w:b/>
        </w:rPr>
        <w:t>MARCH</w:t>
      </w:r>
      <w:proofErr w:type="gramEnd"/>
      <w:r w:rsidR="003A256C">
        <w:rPr>
          <w:b/>
        </w:rPr>
        <w:t xml:space="preserve"> 2021</w:t>
      </w:r>
      <w:r w:rsidR="003A256C">
        <w:t>.</w:t>
      </w:r>
    </w:p>
    <w:p w:rsidR="003A256C" w:rsidRDefault="003A256C" w:rsidP="003A256C">
      <w:pPr>
        <w:rPr>
          <w:rStyle w:val="Hyperlink"/>
        </w:rPr>
      </w:pPr>
      <w:r w:rsidRPr="00F226E4">
        <w:rPr>
          <w:b/>
        </w:rPr>
        <w:t>BEFORE THE HONOURABLE JUDGE</w:t>
      </w:r>
      <w:r>
        <w:rPr>
          <w:b/>
        </w:rPr>
        <w:t>: MIA J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JUGDES’ SECRETARY:</w:t>
      </w:r>
      <w:r w:rsidRPr="00C3179C">
        <w:t xml:space="preserve"> </w:t>
      </w:r>
      <w:hyperlink r:id="rId7" w:history="1">
        <w:r w:rsidR="00A95E40">
          <w:rPr>
            <w:rStyle w:val="Hyperlink"/>
          </w:rPr>
          <w:t>AThangavhuelelo</w:t>
        </w:r>
        <w:r w:rsidR="00FE5B5C" w:rsidRPr="00B62B38">
          <w:rPr>
            <w:rStyle w:val="Hyperlink"/>
          </w:rPr>
          <w:t>@judiciary.org.za</w:t>
        </w:r>
      </w:hyperlink>
    </w:p>
    <w:p w:rsidR="00FE5B5C" w:rsidRDefault="00FE5B5C" w:rsidP="003A256C">
      <w:pPr>
        <w:rPr>
          <w:rStyle w:val="Hyperlink"/>
        </w:rPr>
      </w:pPr>
    </w:p>
    <w:p w:rsidR="00FE5B5C" w:rsidRPr="00FE5B5C" w:rsidRDefault="00FE5B5C" w:rsidP="00FE5B5C">
      <w:pPr>
        <w:shd w:val="clear" w:color="auto" w:fill="FFFFFF"/>
        <w:spacing w:line="240" w:lineRule="auto"/>
        <w:rPr>
          <w:rFonts w:ascii="Segoe UI" w:eastAsia="Times New Roman" w:hAnsi="Segoe UI" w:cs="Segoe UI"/>
          <w:color w:val="252424"/>
          <w:sz w:val="24"/>
          <w:szCs w:val="24"/>
          <w:lang w:eastAsia="en-ZA"/>
        </w:rPr>
      </w:pPr>
      <w:r w:rsidRPr="00FE5B5C">
        <w:rPr>
          <w:rFonts w:ascii="Segoe UI" w:eastAsia="Times New Roman" w:hAnsi="Segoe UI" w:cs="Segoe UI"/>
          <w:color w:val="252424"/>
          <w:sz w:val="36"/>
          <w:szCs w:val="36"/>
          <w:lang w:eastAsia="en-ZA"/>
        </w:rPr>
        <w:t>Microsoft Teams meeting</w:t>
      </w:r>
    </w:p>
    <w:p w:rsidR="00FE5B5C" w:rsidRPr="00FE5B5C" w:rsidRDefault="00FE5B5C" w:rsidP="00FE5B5C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52424"/>
          <w:sz w:val="24"/>
          <w:szCs w:val="24"/>
          <w:lang w:eastAsia="en-ZA"/>
        </w:rPr>
      </w:pPr>
      <w:r w:rsidRPr="00FE5B5C">
        <w:rPr>
          <w:rFonts w:ascii="Segoe UI" w:eastAsia="Times New Roman" w:hAnsi="Segoe UI" w:cs="Segoe UI"/>
          <w:b/>
          <w:bCs/>
          <w:color w:val="252424"/>
          <w:sz w:val="21"/>
          <w:szCs w:val="21"/>
          <w:lang w:eastAsia="en-ZA"/>
        </w:rPr>
        <w:t>Join on your computer or mobile app</w:t>
      </w:r>
    </w:p>
    <w:p w:rsidR="00CE4123" w:rsidRDefault="00BB6E98" w:rsidP="00CE4123">
      <w:pPr>
        <w:rPr>
          <w:rFonts w:ascii="Times New Roman" w:hAnsi="Times New Roman" w:cs="Times New Roman"/>
          <w:sz w:val="24"/>
          <w:szCs w:val="24"/>
          <w:lang w:eastAsia="en-ZA"/>
        </w:rPr>
      </w:pPr>
      <w:hyperlink r:id="rId8" w:tgtFrame="_blank" w:history="1">
        <w:r w:rsidR="00CE4123">
          <w:rPr>
            <w:rStyle w:val="Hyperlink"/>
            <w:rFonts w:ascii="Segoe UI Semibold" w:hAnsi="Segoe UI Semibold" w:cs="Segoe UI Semibold"/>
            <w:color w:val="6264A7"/>
            <w:sz w:val="27"/>
            <w:szCs w:val="27"/>
            <w:lang w:eastAsia="en-ZA"/>
          </w:rPr>
          <w:t>Join Microsoft Teams Meeting</w:t>
        </w:r>
      </w:hyperlink>
      <w:r w:rsidR="00CE4123">
        <w:rPr>
          <w:rFonts w:ascii="Times New Roman" w:hAnsi="Times New Roman" w:cs="Times New Roman"/>
          <w:sz w:val="24"/>
          <w:szCs w:val="24"/>
          <w:lang w:eastAsia="en-ZA"/>
        </w:rPr>
        <w:t xml:space="preserve"> </w:t>
      </w:r>
    </w:p>
    <w:p w:rsidR="00CE4123" w:rsidRDefault="00BB6E98" w:rsidP="00CE4123">
      <w:pPr>
        <w:rPr>
          <w:rFonts w:ascii="Times New Roman" w:hAnsi="Times New Roman" w:cs="Times New Roman"/>
          <w:sz w:val="24"/>
          <w:szCs w:val="24"/>
          <w:lang w:eastAsia="en-ZA"/>
        </w:rPr>
      </w:pPr>
      <w:hyperlink r:id="rId9" w:tgtFrame="_blank" w:history="1">
        <w:r w:rsidR="00CE4123">
          <w:rPr>
            <w:rStyle w:val="Hyperlink"/>
            <w:rFonts w:ascii="Times New Roman" w:hAnsi="Times New Roman" w:cs="Times New Roman"/>
            <w:color w:val="6264A7"/>
            <w:sz w:val="18"/>
            <w:szCs w:val="18"/>
            <w:lang w:eastAsia="en-ZA"/>
          </w:rPr>
          <w:t>Learn more about Teams</w:t>
        </w:r>
      </w:hyperlink>
      <w:r w:rsidR="00CE4123">
        <w:rPr>
          <w:rFonts w:ascii="Times New Roman" w:hAnsi="Times New Roman" w:cs="Times New Roman"/>
          <w:sz w:val="24"/>
          <w:szCs w:val="24"/>
          <w:lang w:eastAsia="en-ZA"/>
        </w:rPr>
        <w:t xml:space="preserve"> </w:t>
      </w:r>
    </w:p>
    <w:p w:rsidR="00FE5B5C" w:rsidRDefault="00FE5B5C" w:rsidP="003A256C">
      <w:pPr>
        <w:rPr>
          <w:rStyle w:val="Hyperlink"/>
        </w:rPr>
      </w:pPr>
    </w:p>
    <w:p w:rsidR="00FE5B5C" w:rsidRDefault="00BB6E98" w:rsidP="003A256C">
      <w:pPr>
        <w:rPr>
          <w:rStyle w:val="Hyperlink"/>
        </w:rPr>
      </w:pPr>
      <w:r w:rsidRPr="00BB6E98">
        <w:rPr>
          <w:rStyle w:val="Hyperlink"/>
        </w:rPr>
        <w:t>https://teams.microsoft.com/l/meetup-join/19%3a1711f5739cef4ab59e080e8934f7a108%40thread.tacv2/1614343542673?context=%7b%22Tid%22%3a%22c83e2aea-897a-4fe9-ba0c-12e02388f238%22%2c%22Oid%22%3a%227a753a1b-6ad5-4102-9458-c570324f8f8d%22%7d</w:t>
      </w:r>
      <w:bookmarkStart w:id="0" w:name="_GoBack"/>
      <w:bookmarkEnd w:id="0"/>
    </w:p>
    <w:p w:rsidR="00FE5B5C" w:rsidRDefault="00FE5B5C" w:rsidP="003A256C">
      <w:pPr>
        <w:rPr>
          <w:rStyle w:val="Hyperlink"/>
        </w:rPr>
      </w:pPr>
    </w:p>
    <w:p w:rsidR="00FE5B5C" w:rsidRPr="00ED2994" w:rsidRDefault="00FE5B5C" w:rsidP="00FE5B5C">
      <w:pPr>
        <w:spacing w:after="200" w:line="276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Please note the following:</w:t>
      </w:r>
    </w:p>
    <w:p w:rsidR="00FE5B5C" w:rsidRPr="00ED2994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Court session will start at 10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>h00.</w:t>
      </w:r>
    </w:p>
    <w:p w:rsidR="00FE5B5C" w:rsidRPr="00ED2994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Draft orders should be emailed to the abov</w:t>
      </w:r>
      <w:r>
        <w:rPr>
          <w:rFonts w:ascii="Calibri" w:eastAsia="Calibri" w:hAnsi="Calibri" w:cs="Calibri"/>
          <w:color w:val="000000"/>
          <w:sz w:val="24"/>
          <w:szCs w:val="24"/>
        </w:rPr>
        <w:t>e email address in word version and name of the parties in the subject line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Court will start with postponements</w:t>
      </w:r>
      <w:r>
        <w:rPr>
          <w:rFonts w:ascii="Calibri" w:eastAsia="Calibri" w:hAnsi="Calibri" w:cs="Calibri"/>
          <w:color w:val="000000"/>
          <w:sz w:val="24"/>
          <w:szCs w:val="24"/>
        </w:rPr>
        <w:t>, settlements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 xml:space="preserve"> and rem</w:t>
      </w:r>
      <w:r>
        <w:rPr>
          <w:rFonts w:ascii="Calibri" w:eastAsia="Calibri" w:hAnsi="Calibri" w:cs="Calibri"/>
          <w:color w:val="000000"/>
          <w:sz w:val="24"/>
          <w:szCs w:val="24"/>
        </w:rPr>
        <w:t>ovals, matters will then be called according to the roll.</w:t>
      </w:r>
    </w:p>
    <w:p w:rsidR="00FE5B5C" w:rsidRPr="00ED2994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Notice of removals can be emailed to the above email address for matters removed by notice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lastRenderedPageBreak/>
        <w:t>Matters that become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 xml:space="preserve"> opposed will be referred to </w:t>
      </w:r>
      <w:r>
        <w:rPr>
          <w:rFonts w:ascii="Calibri" w:eastAsia="Calibri" w:hAnsi="Calibri" w:cs="Calibri"/>
          <w:color w:val="000000"/>
          <w:sz w:val="24"/>
          <w:szCs w:val="24"/>
        </w:rPr>
        <w:t>opposed motion court.</w:t>
      </w:r>
      <w:r w:rsidRPr="00ED2994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ED2994">
        <w:rPr>
          <w:rFonts w:ascii="Calibri" w:eastAsia="Calibri" w:hAnsi="Calibri" w:cs="Calibri"/>
          <w:color w:val="000000"/>
          <w:sz w:val="24"/>
          <w:szCs w:val="24"/>
        </w:rPr>
        <w:t>The Microsoft te</w:t>
      </w:r>
      <w:r>
        <w:rPr>
          <w:rFonts w:ascii="Calibri" w:eastAsia="Calibri" w:hAnsi="Calibri" w:cs="Calibri"/>
          <w:color w:val="000000"/>
          <w:sz w:val="24"/>
          <w:szCs w:val="24"/>
        </w:rPr>
        <w:t>ams meeting link is attached above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F705BC">
        <w:rPr>
          <w:rFonts w:ascii="Calibri" w:eastAsia="Calibri" w:hAnsi="Calibri" w:cs="Calibri"/>
          <w:color w:val="000000"/>
          <w:sz w:val="24"/>
          <w:szCs w:val="24"/>
        </w:rPr>
        <w:t>We are not dealing with matters that were not placed timeously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Parties appearing in person with no </w:t>
      </w:r>
      <w:r w:rsidRPr="00F705BC">
        <w:rPr>
          <w:rFonts w:ascii="Calibri" w:eastAsia="Calibri" w:hAnsi="Calibri" w:cs="Calibri"/>
          <w:color w:val="000000"/>
          <w:sz w:val="24"/>
          <w:szCs w:val="24"/>
        </w:rPr>
        <w:t>facilitie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to attend to an online hearing, </w:t>
      </w:r>
      <w:r w:rsidRPr="00F705BC">
        <w:rPr>
          <w:rFonts w:ascii="Calibri" w:eastAsia="Calibri" w:hAnsi="Calibri" w:cs="Calibri"/>
          <w:color w:val="000000"/>
          <w:sz w:val="24"/>
          <w:szCs w:val="24"/>
        </w:rPr>
        <w:t>can come to the high court by 09h00 so that necessary arrangements can be made.</w:t>
      </w:r>
    </w:p>
    <w:p w:rsidR="00FE5B5C" w:rsidRDefault="00FE5B5C" w:rsidP="00FE5B5C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If your matter was properly enrolled but does not appear on this roll, please contact the enrolment office on the following:</w:t>
      </w:r>
    </w:p>
    <w:p w:rsidR="00FE5B5C" w:rsidRDefault="00CE4123" w:rsidP="00FE5B5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012 315</w:t>
      </w:r>
      <w:r w:rsidR="00FE5B5C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7613</w:t>
      </w:r>
    </w:p>
    <w:p w:rsidR="00FE5B5C" w:rsidRDefault="00BB6E98" w:rsidP="00FE5B5C">
      <w:pPr>
        <w:pStyle w:val="ListParagraph"/>
        <w:ind w:left="1080"/>
        <w:rPr>
          <w:rFonts w:ascii="Calibri" w:eastAsia="Calibri" w:hAnsi="Calibri" w:cs="Calibri"/>
          <w:color w:val="000000"/>
          <w:sz w:val="24"/>
          <w:szCs w:val="24"/>
        </w:rPr>
      </w:pPr>
      <w:hyperlink r:id="rId10" w:history="1">
        <w:r w:rsidR="00CE4123" w:rsidRPr="00BE0EE8">
          <w:rPr>
            <w:rStyle w:val="Hyperlink"/>
            <w:rFonts w:ascii="Calibri" w:eastAsia="Calibri" w:hAnsi="Calibri" w:cs="Calibri"/>
            <w:sz w:val="24"/>
            <w:szCs w:val="24"/>
          </w:rPr>
          <w:t>ZAppel@judiciary.org.za</w:t>
        </w:r>
      </w:hyperlink>
    </w:p>
    <w:p w:rsidR="00FE5B5C" w:rsidRDefault="00BB6E98" w:rsidP="00FE5B5C">
      <w:pPr>
        <w:pStyle w:val="ListParagraph"/>
        <w:ind w:left="1080"/>
        <w:rPr>
          <w:rStyle w:val="Hyperlink"/>
          <w:rFonts w:ascii="Calibri" w:eastAsia="Calibri" w:hAnsi="Calibri" w:cs="Calibri"/>
          <w:sz w:val="24"/>
          <w:szCs w:val="24"/>
        </w:rPr>
      </w:pPr>
      <w:hyperlink r:id="rId11" w:history="1">
        <w:r w:rsidR="00CE4123" w:rsidRPr="00BE0EE8">
          <w:rPr>
            <w:rStyle w:val="Hyperlink"/>
            <w:rFonts w:ascii="Calibri" w:eastAsia="Calibri" w:hAnsi="Calibri" w:cs="Calibri"/>
            <w:sz w:val="24"/>
            <w:szCs w:val="24"/>
          </w:rPr>
          <w:t>ENtuli@judiciary.org.za</w:t>
        </w:r>
      </w:hyperlink>
    </w:p>
    <w:p w:rsidR="00FE5B5C" w:rsidRDefault="00FE5B5C" w:rsidP="00FE5B5C">
      <w:pPr>
        <w:pStyle w:val="ListParagraph"/>
        <w:ind w:left="1080"/>
        <w:rPr>
          <w:rFonts w:ascii="Calibri" w:eastAsia="Calibri" w:hAnsi="Calibri" w:cs="Calibri"/>
          <w:color w:val="000000"/>
          <w:sz w:val="24"/>
          <w:szCs w:val="24"/>
        </w:rPr>
      </w:pPr>
    </w:p>
    <w:p w:rsidR="00FE5B5C" w:rsidRPr="00135C21" w:rsidRDefault="00FE5B5C" w:rsidP="00FE5B5C">
      <w:pPr>
        <w:pStyle w:val="ListParagraph"/>
        <w:numPr>
          <w:ilvl w:val="0"/>
          <w:numId w:val="4"/>
        </w:numPr>
        <w:rPr>
          <w:b/>
        </w:rPr>
      </w:pPr>
      <w:r w:rsidRPr="00135C21">
        <w:rPr>
          <w:rFonts w:ascii="Calibri" w:eastAsia="Calibri" w:hAnsi="Calibri" w:cs="Calibri"/>
          <w:color w:val="000000"/>
          <w:sz w:val="24"/>
          <w:szCs w:val="24"/>
        </w:rPr>
        <w:t>If they cannot assist you, I am sorry but I also won’t be able to assist you</w:t>
      </w:r>
    </w:p>
    <w:p w:rsidR="00FE5B5C" w:rsidRDefault="00FE5B5C" w:rsidP="003A256C"/>
    <w:p w:rsidR="00D9454A" w:rsidRDefault="00D9454A" w:rsidP="003A256C"/>
    <w:p w:rsidR="00D9454A" w:rsidRDefault="00D9454A" w:rsidP="003A256C"/>
    <w:p w:rsidR="00D9454A" w:rsidRDefault="00D9454A" w:rsidP="003A256C"/>
    <w:p w:rsidR="00D9454A" w:rsidRPr="00BC501F" w:rsidRDefault="00D9454A" w:rsidP="003A256C"/>
    <w:p w:rsidR="00CE4123" w:rsidRPr="008D58CE" w:rsidRDefault="00CE4123" w:rsidP="00CE4123">
      <w:pPr>
        <w:rPr>
          <w:b/>
          <w:sz w:val="28"/>
          <w:szCs w:val="28"/>
          <w:u w:val="single"/>
        </w:rPr>
      </w:pPr>
      <w:r w:rsidRPr="008D58CE">
        <w:rPr>
          <w:b/>
          <w:sz w:val="28"/>
          <w:szCs w:val="28"/>
          <w:u w:val="single"/>
        </w:rPr>
        <w:t>02 MARCH 2021</w:t>
      </w:r>
    </w:p>
    <w:p w:rsidR="00CE4123" w:rsidRPr="008D58CE" w:rsidRDefault="00CE4123" w:rsidP="00CE4123">
      <w:pPr>
        <w:rPr>
          <w:b/>
          <w:sz w:val="28"/>
          <w:szCs w:val="28"/>
          <w:u w:val="single"/>
        </w:rPr>
      </w:pPr>
      <w:r w:rsidRPr="008D58CE">
        <w:rPr>
          <w:b/>
          <w:sz w:val="28"/>
          <w:szCs w:val="28"/>
          <w:u w:val="single"/>
        </w:rPr>
        <w:t xml:space="preserve">BEFORE THE HONOURABLE JUSTICE </w:t>
      </w:r>
      <w:r>
        <w:rPr>
          <w:b/>
          <w:sz w:val="28"/>
          <w:szCs w:val="28"/>
          <w:u w:val="single"/>
        </w:rPr>
        <w:t>MIA</w:t>
      </w:r>
      <w:r w:rsidRPr="008D58CE">
        <w:rPr>
          <w:b/>
          <w:sz w:val="28"/>
          <w:szCs w:val="28"/>
          <w:u w:val="single"/>
        </w:rPr>
        <w:t xml:space="preserve"> J</w:t>
      </w:r>
    </w:p>
    <w:p w:rsidR="00CE4123" w:rsidRDefault="00CE4123" w:rsidP="00CE4123"/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NEDBANK                                              VS                           RA MATEKANE                  6314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VS                           MG KGOMO                     5948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BJ BARNES                                              VS                            S BARNES                         11895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VS                             R FORTUNE                     12452/18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VS                             SE RALITABO                   317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VS                            BP MOKOENA                  89321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VS                            M DE BEER                      4935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ABSA BANK                                               VS                           JLB FAMILY TRUST         19702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IW MARAIS                                                                                                       4884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TANDARD BANK                                     VS                            M VILAKAZI                    11342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ADAPT IT PTY LTD                                     VS                            LANDIS + GYR                23576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S KHUMALO                                              VS                B/C OF SOLDONNE VILLAGE    56516/19   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VS                      BCS ENGINEERING              56629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VS                       M KAMWANA                     62881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ERREIRA INDUSTRIAL                             VS                        CENTURY BUSINESS           19485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 VS                        K ISGHAAK                          4834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Y VAN DER WALT                                                                                                52653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VS                         LR LIPHOTO                        43983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  VS                         C REYNEKE                         5663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P MASHIGO                                                  VS                         RAF                                     77829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VS                         CW VAN ZYL                      84055/17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lastRenderedPageBreak/>
        <w:t>EX PARTE S KASAVAL                                                                                                             1402/21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J HORN                                                        VS                          MF HORN                          59275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VS                          CK MEDUPE                      36936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DA TSHABALALA                                           VS                          LP TSHABALALA                5058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VS                           N NONEKA                        27166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HJ NEL                                                            VS                            N NEL                                 4393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MD MENTOR                                                 VS                           LJ STEVENS                       56847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ABSA BANK                                                     VS                           JH LOUW                          2462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  VS                  IB LOCKYER                              8289/18</w:t>
      </w:r>
    </w:p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NEDBANK                                                       VS                           A ISMAIL                           36109/20  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LG LILIMU                                                       VS                           RAF                                    2561/21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B GUARANTEE                                              VS                          TC MLOMBO                     61644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STANDARD BANK                                           VS                           HO AKIBOR +1                  17410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GM LAUGHLIN                                                 VS                          RAF                                    27987/19   </w:t>
      </w:r>
    </w:p>
    <w:p w:rsidR="00CE4123" w:rsidRDefault="00CE4123" w:rsidP="00CE4123">
      <w:r>
        <w:t xml:space="preserve">    </w:t>
      </w: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B LAIDLER                                                         VS                 HENEQUEN PROMOTIONS     73044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lastRenderedPageBreak/>
        <w:t>EX PARTE I NEL                                                                                                                          45099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HJ FULTON                                                                                                               352/21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MJ RATSHIVHOMBE                                       VS               MEC GAUTENG HEALTH           35551/19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JR MAMAKOA                                                 VS               MEC GAUTENG HEALTH           3911/20 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EX PARTE MM LE ROUX                                                                                                         53998/20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 VS                 AD NEMUKUMBINI                 8221/20</w:t>
      </w:r>
    </w:p>
    <w:p w:rsidR="00CE4123" w:rsidRDefault="00CE4123" w:rsidP="00CE4123">
      <w:pPr>
        <w:pStyle w:val="ListParagraph"/>
      </w:pPr>
      <w:r>
        <w:t xml:space="preserve">    </w:t>
      </w:r>
    </w:p>
    <w:p w:rsidR="00CE4123" w:rsidRDefault="00CE4123" w:rsidP="00CE4123">
      <w:pPr>
        <w:pStyle w:val="ListParagraph"/>
      </w:pPr>
    </w:p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 VS                K LESITO                                    83119/19</w:t>
      </w:r>
    </w:p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FNB                                                                 VS                     MJ KHOZA                             77161/18</w:t>
      </w:r>
    </w:p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NA LILIMU                                                      VS                     RAF                                        2562/21</w:t>
      </w:r>
    </w:p>
    <w:p w:rsidR="00CE4123" w:rsidRDefault="00CE4123" w:rsidP="00CE4123"/>
    <w:p w:rsidR="00CE4123" w:rsidRDefault="00CE4123" w:rsidP="00CE4123">
      <w:pPr>
        <w:pStyle w:val="ListParagraph"/>
        <w:numPr>
          <w:ilvl w:val="0"/>
          <w:numId w:val="5"/>
        </w:numPr>
        <w:spacing w:after="160" w:line="259" w:lineRule="auto"/>
      </w:pPr>
      <w:r>
        <w:t>CG DAVISSON                                                VS                      ME DAVISSON                   43634/20</w:t>
      </w:r>
    </w:p>
    <w:p w:rsidR="00CE4123" w:rsidRDefault="00CE4123" w:rsidP="00CE4123">
      <w:pPr>
        <w:pStyle w:val="ListParagraph"/>
      </w:pPr>
    </w:p>
    <w:p w:rsidR="00FF5F2B" w:rsidRDefault="00FF5F2B" w:rsidP="00565F72">
      <w:pPr>
        <w:jc w:val="center"/>
      </w:pPr>
    </w:p>
    <w:sectPr w:rsidR="00FF5F2B" w:rsidSect="00BB6E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7479"/>
    <w:multiLevelType w:val="hybridMultilevel"/>
    <w:tmpl w:val="42205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23CBE"/>
    <w:multiLevelType w:val="hybridMultilevel"/>
    <w:tmpl w:val="36DC231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E3FA2"/>
    <w:multiLevelType w:val="hybridMultilevel"/>
    <w:tmpl w:val="1C54027E"/>
    <w:lvl w:ilvl="0" w:tplc="449EE5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C024A0"/>
    <w:multiLevelType w:val="hybridMultilevel"/>
    <w:tmpl w:val="127EAE0A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651D0E"/>
    <w:multiLevelType w:val="hybridMultilevel"/>
    <w:tmpl w:val="63CA9F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ZA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TKwNDIwNDcyN7ZU0lEKTi0uzszPAykwrAUA0/dXqSwAAAA="/>
  </w:docVars>
  <w:rsids>
    <w:rsidRoot w:val="00C03259"/>
    <w:rsid w:val="000023A0"/>
    <w:rsid w:val="00007559"/>
    <w:rsid w:val="00007726"/>
    <w:rsid w:val="0001106C"/>
    <w:rsid w:val="000116A1"/>
    <w:rsid w:val="00012179"/>
    <w:rsid w:val="00012396"/>
    <w:rsid w:val="000131EC"/>
    <w:rsid w:val="00013ABC"/>
    <w:rsid w:val="00013B5B"/>
    <w:rsid w:val="000171AB"/>
    <w:rsid w:val="00017936"/>
    <w:rsid w:val="00020724"/>
    <w:rsid w:val="000228D2"/>
    <w:rsid w:val="00022C9C"/>
    <w:rsid w:val="0002417F"/>
    <w:rsid w:val="0002427A"/>
    <w:rsid w:val="00024BD0"/>
    <w:rsid w:val="00025FF9"/>
    <w:rsid w:val="00026891"/>
    <w:rsid w:val="0002735C"/>
    <w:rsid w:val="00030425"/>
    <w:rsid w:val="00032F65"/>
    <w:rsid w:val="0003451A"/>
    <w:rsid w:val="00034B87"/>
    <w:rsid w:val="00034B8D"/>
    <w:rsid w:val="000359F6"/>
    <w:rsid w:val="00040125"/>
    <w:rsid w:val="00041509"/>
    <w:rsid w:val="00041C5E"/>
    <w:rsid w:val="00043C2E"/>
    <w:rsid w:val="0004460F"/>
    <w:rsid w:val="00046266"/>
    <w:rsid w:val="000473AE"/>
    <w:rsid w:val="000510D8"/>
    <w:rsid w:val="000535FB"/>
    <w:rsid w:val="000539CB"/>
    <w:rsid w:val="000555E5"/>
    <w:rsid w:val="0005579E"/>
    <w:rsid w:val="000575A7"/>
    <w:rsid w:val="00061613"/>
    <w:rsid w:val="00063228"/>
    <w:rsid w:val="0006506B"/>
    <w:rsid w:val="0006732E"/>
    <w:rsid w:val="00067E9F"/>
    <w:rsid w:val="000706D0"/>
    <w:rsid w:val="00071E22"/>
    <w:rsid w:val="00074187"/>
    <w:rsid w:val="00077A2B"/>
    <w:rsid w:val="000805F8"/>
    <w:rsid w:val="000855C6"/>
    <w:rsid w:val="00085817"/>
    <w:rsid w:val="00085CA5"/>
    <w:rsid w:val="00086A29"/>
    <w:rsid w:val="00086BAF"/>
    <w:rsid w:val="00092C9B"/>
    <w:rsid w:val="00092FB9"/>
    <w:rsid w:val="000930C3"/>
    <w:rsid w:val="00095D8D"/>
    <w:rsid w:val="00096C1C"/>
    <w:rsid w:val="000A17C1"/>
    <w:rsid w:val="000A1F0E"/>
    <w:rsid w:val="000A274F"/>
    <w:rsid w:val="000A3EE2"/>
    <w:rsid w:val="000A51F9"/>
    <w:rsid w:val="000A7E82"/>
    <w:rsid w:val="000B0552"/>
    <w:rsid w:val="000B063F"/>
    <w:rsid w:val="000B06E5"/>
    <w:rsid w:val="000B0A5D"/>
    <w:rsid w:val="000B1CFE"/>
    <w:rsid w:val="000B238B"/>
    <w:rsid w:val="000B269D"/>
    <w:rsid w:val="000B3AEC"/>
    <w:rsid w:val="000B7651"/>
    <w:rsid w:val="000B7955"/>
    <w:rsid w:val="000C6C17"/>
    <w:rsid w:val="000C6CA9"/>
    <w:rsid w:val="000C70E0"/>
    <w:rsid w:val="000C7154"/>
    <w:rsid w:val="000D168E"/>
    <w:rsid w:val="000D3AE8"/>
    <w:rsid w:val="000E2969"/>
    <w:rsid w:val="000E31B8"/>
    <w:rsid w:val="000E4C72"/>
    <w:rsid w:val="000E4DCB"/>
    <w:rsid w:val="000E5357"/>
    <w:rsid w:val="000E53CF"/>
    <w:rsid w:val="000E56F6"/>
    <w:rsid w:val="000E5B8E"/>
    <w:rsid w:val="000F24E0"/>
    <w:rsid w:val="000F34FE"/>
    <w:rsid w:val="000F3FBE"/>
    <w:rsid w:val="000F40A1"/>
    <w:rsid w:val="000F550D"/>
    <w:rsid w:val="0010294B"/>
    <w:rsid w:val="001039ED"/>
    <w:rsid w:val="00104819"/>
    <w:rsid w:val="00104C0F"/>
    <w:rsid w:val="00105326"/>
    <w:rsid w:val="001070E6"/>
    <w:rsid w:val="0011451A"/>
    <w:rsid w:val="001145AE"/>
    <w:rsid w:val="00115369"/>
    <w:rsid w:val="00116CC1"/>
    <w:rsid w:val="0012168B"/>
    <w:rsid w:val="00121EB2"/>
    <w:rsid w:val="00122093"/>
    <w:rsid w:val="00125F10"/>
    <w:rsid w:val="0012688E"/>
    <w:rsid w:val="00131099"/>
    <w:rsid w:val="00131581"/>
    <w:rsid w:val="00132859"/>
    <w:rsid w:val="00132972"/>
    <w:rsid w:val="00132CC4"/>
    <w:rsid w:val="00132DA9"/>
    <w:rsid w:val="001349C6"/>
    <w:rsid w:val="00134A79"/>
    <w:rsid w:val="00140EDC"/>
    <w:rsid w:val="0014117E"/>
    <w:rsid w:val="001419B9"/>
    <w:rsid w:val="00147276"/>
    <w:rsid w:val="001509B1"/>
    <w:rsid w:val="00152B7F"/>
    <w:rsid w:val="00156ED1"/>
    <w:rsid w:val="0015726B"/>
    <w:rsid w:val="00161E5A"/>
    <w:rsid w:val="00162639"/>
    <w:rsid w:val="0016501C"/>
    <w:rsid w:val="0016563A"/>
    <w:rsid w:val="00166263"/>
    <w:rsid w:val="001663B1"/>
    <w:rsid w:val="0016673F"/>
    <w:rsid w:val="00167112"/>
    <w:rsid w:val="001678B6"/>
    <w:rsid w:val="001708C9"/>
    <w:rsid w:val="00173E24"/>
    <w:rsid w:val="001758E9"/>
    <w:rsid w:val="0017607C"/>
    <w:rsid w:val="00181447"/>
    <w:rsid w:val="00183234"/>
    <w:rsid w:val="00183A84"/>
    <w:rsid w:val="00185048"/>
    <w:rsid w:val="001865D3"/>
    <w:rsid w:val="0019099E"/>
    <w:rsid w:val="001920F1"/>
    <w:rsid w:val="00195A87"/>
    <w:rsid w:val="001A109E"/>
    <w:rsid w:val="001A6841"/>
    <w:rsid w:val="001B27E0"/>
    <w:rsid w:val="001B39A2"/>
    <w:rsid w:val="001B4695"/>
    <w:rsid w:val="001B5883"/>
    <w:rsid w:val="001B5EC0"/>
    <w:rsid w:val="001B5F77"/>
    <w:rsid w:val="001B7C57"/>
    <w:rsid w:val="001C0768"/>
    <w:rsid w:val="001C082D"/>
    <w:rsid w:val="001C0C94"/>
    <w:rsid w:val="001C10A8"/>
    <w:rsid w:val="001C248D"/>
    <w:rsid w:val="001C2D18"/>
    <w:rsid w:val="001C4496"/>
    <w:rsid w:val="001C44FE"/>
    <w:rsid w:val="001C4B87"/>
    <w:rsid w:val="001C543D"/>
    <w:rsid w:val="001C5678"/>
    <w:rsid w:val="001C5DDB"/>
    <w:rsid w:val="001D2106"/>
    <w:rsid w:val="001D3AFF"/>
    <w:rsid w:val="001D4381"/>
    <w:rsid w:val="001D7FAB"/>
    <w:rsid w:val="001E0970"/>
    <w:rsid w:val="001E3E8B"/>
    <w:rsid w:val="001E4073"/>
    <w:rsid w:val="001E7BEB"/>
    <w:rsid w:val="001F0003"/>
    <w:rsid w:val="001F095E"/>
    <w:rsid w:val="001F0F64"/>
    <w:rsid w:val="001F107A"/>
    <w:rsid w:val="001F1152"/>
    <w:rsid w:val="001F18BA"/>
    <w:rsid w:val="001F3AB9"/>
    <w:rsid w:val="001F5FBE"/>
    <w:rsid w:val="001F6669"/>
    <w:rsid w:val="001F7828"/>
    <w:rsid w:val="00202847"/>
    <w:rsid w:val="0020393C"/>
    <w:rsid w:val="00204654"/>
    <w:rsid w:val="00204B65"/>
    <w:rsid w:val="00204D3D"/>
    <w:rsid w:val="00206FF3"/>
    <w:rsid w:val="00207758"/>
    <w:rsid w:val="00210B32"/>
    <w:rsid w:val="002129B6"/>
    <w:rsid w:val="00212C40"/>
    <w:rsid w:val="00214390"/>
    <w:rsid w:val="00216F3E"/>
    <w:rsid w:val="00220B3F"/>
    <w:rsid w:val="00227932"/>
    <w:rsid w:val="0023082E"/>
    <w:rsid w:val="0023211B"/>
    <w:rsid w:val="00236357"/>
    <w:rsid w:val="002367D9"/>
    <w:rsid w:val="00237663"/>
    <w:rsid w:val="0023795C"/>
    <w:rsid w:val="00242897"/>
    <w:rsid w:val="00247027"/>
    <w:rsid w:val="002471F2"/>
    <w:rsid w:val="00251D0F"/>
    <w:rsid w:val="00252280"/>
    <w:rsid w:val="00252750"/>
    <w:rsid w:val="00253148"/>
    <w:rsid w:val="002531EF"/>
    <w:rsid w:val="00254349"/>
    <w:rsid w:val="002549DC"/>
    <w:rsid w:val="002602D8"/>
    <w:rsid w:val="0026087D"/>
    <w:rsid w:val="00260908"/>
    <w:rsid w:val="00261313"/>
    <w:rsid w:val="00262C96"/>
    <w:rsid w:val="00262F2B"/>
    <w:rsid w:val="00266236"/>
    <w:rsid w:val="00266B45"/>
    <w:rsid w:val="00267722"/>
    <w:rsid w:val="00270FAD"/>
    <w:rsid w:val="00273CCB"/>
    <w:rsid w:val="00274D2F"/>
    <w:rsid w:val="00275053"/>
    <w:rsid w:val="00275C33"/>
    <w:rsid w:val="00282D18"/>
    <w:rsid w:val="00283FD4"/>
    <w:rsid w:val="00284118"/>
    <w:rsid w:val="002957DF"/>
    <w:rsid w:val="002A0955"/>
    <w:rsid w:val="002A0BE4"/>
    <w:rsid w:val="002A12EF"/>
    <w:rsid w:val="002A3868"/>
    <w:rsid w:val="002A3C7D"/>
    <w:rsid w:val="002A4F6E"/>
    <w:rsid w:val="002A5C74"/>
    <w:rsid w:val="002A6452"/>
    <w:rsid w:val="002B074C"/>
    <w:rsid w:val="002B1086"/>
    <w:rsid w:val="002B13A5"/>
    <w:rsid w:val="002B3BB5"/>
    <w:rsid w:val="002B6963"/>
    <w:rsid w:val="002B74B9"/>
    <w:rsid w:val="002C216B"/>
    <w:rsid w:val="002C43C5"/>
    <w:rsid w:val="002C7378"/>
    <w:rsid w:val="002D0189"/>
    <w:rsid w:val="002D07E7"/>
    <w:rsid w:val="002D4EE8"/>
    <w:rsid w:val="002D59A8"/>
    <w:rsid w:val="002D6238"/>
    <w:rsid w:val="002D675C"/>
    <w:rsid w:val="002D6AA8"/>
    <w:rsid w:val="002D7825"/>
    <w:rsid w:val="002E1038"/>
    <w:rsid w:val="002E3198"/>
    <w:rsid w:val="002E44D0"/>
    <w:rsid w:val="002E462C"/>
    <w:rsid w:val="002E4BF4"/>
    <w:rsid w:val="002E673B"/>
    <w:rsid w:val="002E6F00"/>
    <w:rsid w:val="002F1DEB"/>
    <w:rsid w:val="002F759E"/>
    <w:rsid w:val="00300A66"/>
    <w:rsid w:val="003026FF"/>
    <w:rsid w:val="00302D9A"/>
    <w:rsid w:val="00303065"/>
    <w:rsid w:val="0030524B"/>
    <w:rsid w:val="00307200"/>
    <w:rsid w:val="00307929"/>
    <w:rsid w:val="00307AB8"/>
    <w:rsid w:val="003129C1"/>
    <w:rsid w:val="00321620"/>
    <w:rsid w:val="003221A3"/>
    <w:rsid w:val="003227E7"/>
    <w:rsid w:val="00323B45"/>
    <w:rsid w:val="00323DB2"/>
    <w:rsid w:val="003276D8"/>
    <w:rsid w:val="003277D6"/>
    <w:rsid w:val="003325F5"/>
    <w:rsid w:val="00332B87"/>
    <w:rsid w:val="003330C6"/>
    <w:rsid w:val="00335B98"/>
    <w:rsid w:val="00336F0A"/>
    <w:rsid w:val="00336FB5"/>
    <w:rsid w:val="00340F45"/>
    <w:rsid w:val="00344128"/>
    <w:rsid w:val="003441F7"/>
    <w:rsid w:val="00345E58"/>
    <w:rsid w:val="00347285"/>
    <w:rsid w:val="00347566"/>
    <w:rsid w:val="0034763B"/>
    <w:rsid w:val="0035065A"/>
    <w:rsid w:val="003508E3"/>
    <w:rsid w:val="00352012"/>
    <w:rsid w:val="00352701"/>
    <w:rsid w:val="00354C7E"/>
    <w:rsid w:val="003551EF"/>
    <w:rsid w:val="00355FFD"/>
    <w:rsid w:val="003574AE"/>
    <w:rsid w:val="00362483"/>
    <w:rsid w:val="00362A82"/>
    <w:rsid w:val="0036316C"/>
    <w:rsid w:val="00364B94"/>
    <w:rsid w:val="003651E5"/>
    <w:rsid w:val="003709ED"/>
    <w:rsid w:val="00372744"/>
    <w:rsid w:val="00373C0C"/>
    <w:rsid w:val="00376A71"/>
    <w:rsid w:val="00377D58"/>
    <w:rsid w:val="00377F5B"/>
    <w:rsid w:val="00380372"/>
    <w:rsid w:val="00380463"/>
    <w:rsid w:val="00380F15"/>
    <w:rsid w:val="0038331B"/>
    <w:rsid w:val="003833BD"/>
    <w:rsid w:val="00383520"/>
    <w:rsid w:val="00383A2A"/>
    <w:rsid w:val="0038474D"/>
    <w:rsid w:val="003865AE"/>
    <w:rsid w:val="0038791C"/>
    <w:rsid w:val="00390A4A"/>
    <w:rsid w:val="00391BB1"/>
    <w:rsid w:val="00397EAD"/>
    <w:rsid w:val="003A0E3A"/>
    <w:rsid w:val="003A24B9"/>
    <w:rsid w:val="003A256C"/>
    <w:rsid w:val="003A2914"/>
    <w:rsid w:val="003A2B33"/>
    <w:rsid w:val="003A6688"/>
    <w:rsid w:val="003B17FB"/>
    <w:rsid w:val="003B2B3D"/>
    <w:rsid w:val="003B4704"/>
    <w:rsid w:val="003B47E4"/>
    <w:rsid w:val="003B6874"/>
    <w:rsid w:val="003B79C9"/>
    <w:rsid w:val="003B7D69"/>
    <w:rsid w:val="003C3F04"/>
    <w:rsid w:val="003C67F1"/>
    <w:rsid w:val="003D4F45"/>
    <w:rsid w:val="003D6537"/>
    <w:rsid w:val="003D7F4E"/>
    <w:rsid w:val="003E0910"/>
    <w:rsid w:val="003E12AE"/>
    <w:rsid w:val="003E2BC4"/>
    <w:rsid w:val="003E30D4"/>
    <w:rsid w:val="003E3386"/>
    <w:rsid w:val="003E6414"/>
    <w:rsid w:val="003F095C"/>
    <w:rsid w:val="003F0BEF"/>
    <w:rsid w:val="003F2446"/>
    <w:rsid w:val="003F5039"/>
    <w:rsid w:val="003F5FDB"/>
    <w:rsid w:val="003F69E2"/>
    <w:rsid w:val="003F776D"/>
    <w:rsid w:val="003F7E5B"/>
    <w:rsid w:val="004011FE"/>
    <w:rsid w:val="004020B8"/>
    <w:rsid w:val="00404056"/>
    <w:rsid w:val="00404AF1"/>
    <w:rsid w:val="004056D1"/>
    <w:rsid w:val="00406A96"/>
    <w:rsid w:val="004072D6"/>
    <w:rsid w:val="004074A5"/>
    <w:rsid w:val="00412201"/>
    <w:rsid w:val="00415A44"/>
    <w:rsid w:val="004216B6"/>
    <w:rsid w:val="00422E95"/>
    <w:rsid w:val="00430C88"/>
    <w:rsid w:val="004348C5"/>
    <w:rsid w:val="00437068"/>
    <w:rsid w:val="0044079A"/>
    <w:rsid w:val="00442FB2"/>
    <w:rsid w:val="00443732"/>
    <w:rsid w:val="00443F83"/>
    <w:rsid w:val="004447D1"/>
    <w:rsid w:val="00444980"/>
    <w:rsid w:val="00444D6C"/>
    <w:rsid w:val="0044569E"/>
    <w:rsid w:val="00445E32"/>
    <w:rsid w:val="00446567"/>
    <w:rsid w:val="004469C9"/>
    <w:rsid w:val="004508A6"/>
    <w:rsid w:val="00452A07"/>
    <w:rsid w:val="0045369B"/>
    <w:rsid w:val="004538AE"/>
    <w:rsid w:val="00454402"/>
    <w:rsid w:val="0045470E"/>
    <w:rsid w:val="00454EAC"/>
    <w:rsid w:val="00455479"/>
    <w:rsid w:val="00455B99"/>
    <w:rsid w:val="00460408"/>
    <w:rsid w:val="00461AB0"/>
    <w:rsid w:val="004652C7"/>
    <w:rsid w:val="00466C2D"/>
    <w:rsid w:val="00466E69"/>
    <w:rsid w:val="004675AF"/>
    <w:rsid w:val="00467E4E"/>
    <w:rsid w:val="00470523"/>
    <w:rsid w:val="0047091D"/>
    <w:rsid w:val="00471165"/>
    <w:rsid w:val="004713EB"/>
    <w:rsid w:val="004721D4"/>
    <w:rsid w:val="004736F8"/>
    <w:rsid w:val="00474AC8"/>
    <w:rsid w:val="0047563C"/>
    <w:rsid w:val="004764D0"/>
    <w:rsid w:val="0047684F"/>
    <w:rsid w:val="004805D3"/>
    <w:rsid w:val="00480744"/>
    <w:rsid w:val="00481AE6"/>
    <w:rsid w:val="00481C44"/>
    <w:rsid w:val="00481DB8"/>
    <w:rsid w:val="004828F0"/>
    <w:rsid w:val="00483647"/>
    <w:rsid w:val="0048756E"/>
    <w:rsid w:val="00490680"/>
    <w:rsid w:val="004909FB"/>
    <w:rsid w:val="00490C5F"/>
    <w:rsid w:val="00494366"/>
    <w:rsid w:val="004957B9"/>
    <w:rsid w:val="00495F92"/>
    <w:rsid w:val="004962D2"/>
    <w:rsid w:val="004A0B1D"/>
    <w:rsid w:val="004A2127"/>
    <w:rsid w:val="004A3687"/>
    <w:rsid w:val="004A580D"/>
    <w:rsid w:val="004A7ACF"/>
    <w:rsid w:val="004A7F55"/>
    <w:rsid w:val="004B0BE2"/>
    <w:rsid w:val="004B115C"/>
    <w:rsid w:val="004B3AB2"/>
    <w:rsid w:val="004B5E8C"/>
    <w:rsid w:val="004B6100"/>
    <w:rsid w:val="004B6F0F"/>
    <w:rsid w:val="004B7A3E"/>
    <w:rsid w:val="004B7FEF"/>
    <w:rsid w:val="004C17E4"/>
    <w:rsid w:val="004C48F9"/>
    <w:rsid w:val="004C4BC1"/>
    <w:rsid w:val="004C60E3"/>
    <w:rsid w:val="004C7C3D"/>
    <w:rsid w:val="004D0C93"/>
    <w:rsid w:val="004D1EC3"/>
    <w:rsid w:val="004D2492"/>
    <w:rsid w:val="004D2D1D"/>
    <w:rsid w:val="004D4064"/>
    <w:rsid w:val="004D5F3C"/>
    <w:rsid w:val="004D7DEF"/>
    <w:rsid w:val="004E0CD4"/>
    <w:rsid w:val="004E1342"/>
    <w:rsid w:val="004E190C"/>
    <w:rsid w:val="004E24DE"/>
    <w:rsid w:val="004E3326"/>
    <w:rsid w:val="004E4F14"/>
    <w:rsid w:val="004E517D"/>
    <w:rsid w:val="004E719B"/>
    <w:rsid w:val="004E792B"/>
    <w:rsid w:val="004F0ADA"/>
    <w:rsid w:val="004F0DF1"/>
    <w:rsid w:val="004F2F25"/>
    <w:rsid w:val="004F32F9"/>
    <w:rsid w:val="004F42D6"/>
    <w:rsid w:val="004F68C9"/>
    <w:rsid w:val="004F756D"/>
    <w:rsid w:val="005011FD"/>
    <w:rsid w:val="00501629"/>
    <w:rsid w:val="00501760"/>
    <w:rsid w:val="005026DC"/>
    <w:rsid w:val="00502D5D"/>
    <w:rsid w:val="00502FD0"/>
    <w:rsid w:val="00504127"/>
    <w:rsid w:val="00504E00"/>
    <w:rsid w:val="00506B49"/>
    <w:rsid w:val="00512412"/>
    <w:rsid w:val="00512FF4"/>
    <w:rsid w:val="0051465C"/>
    <w:rsid w:val="005160BD"/>
    <w:rsid w:val="00517C13"/>
    <w:rsid w:val="00517D4A"/>
    <w:rsid w:val="0052046D"/>
    <w:rsid w:val="00520BA7"/>
    <w:rsid w:val="00523ECA"/>
    <w:rsid w:val="005242B4"/>
    <w:rsid w:val="00524871"/>
    <w:rsid w:val="005248EB"/>
    <w:rsid w:val="00524B8B"/>
    <w:rsid w:val="00526603"/>
    <w:rsid w:val="0052674E"/>
    <w:rsid w:val="00527124"/>
    <w:rsid w:val="005316DC"/>
    <w:rsid w:val="00534DCC"/>
    <w:rsid w:val="005365C4"/>
    <w:rsid w:val="0053673E"/>
    <w:rsid w:val="005408AE"/>
    <w:rsid w:val="00540B9F"/>
    <w:rsid w:val="00541525"/>
    <w:rsid w:val="00542031"/>
    <w:rsid w:val="00542201"/>
    <w:rsid w:val="00544B0A"/>
    <w:rsid w:val="0054535B"/>
    <w:rsid w:val="00550470"/>
    <w:rsid w:val="005517EF"/>
    <w:rsid w:val="005530BC"/>
    <w:rsid w:val="00554ECC"/>
    <w:rsid w:val="00560910"/>
    <w:rsid w:val="00562D84"/>
    <w:rsid w:val="0056387B"/>
    <w:rsid w:val="00565F72"/>
    <w:rsid w:val="005668CD"/>
    <w:rsid w:val="005672F8"/>
    <w:rsid w:val="00567ED1"/>
    <w:rsid w:val="0057016A"/>
    <w:rsid w:val="0057093D"/>
    <w:rsid w:val="00570A1F"/>
    <w:rsid w:val="005711D4"/>
    <w:rsid w:val="00571CA9"/>
    <w:rsid w:val="00571ECC"/>
    <w:rsid w:val="005731C9"/>
    <w:rsid w:val="00575821"/>
    <w:rsid w:val="00575901"/>
    <w:rsid w:val="00575BEC"/>
    <w:rsid w:val="00580900"/>
    <w:rsid w:val="005817AF"/>
    <w:rsid w:val="00581C97"/>
    <w:rsid w:val="005820F4"/>
    <w:rsid w:val="00585CA5"/>
    <w:rsid w:val="0059032D"/>
    <w:rsid w:val="0059110E"/>
    <w:rsid w:val="00591614"/>
    <w:rsid w:val="0059176B"/>
    <w:rsid w:val="00591B44"/>
    <w:rsid w:val="00592BE7"/>
    <w:rsid w:val="005930DB"/>
    <w:rsid w:val="0059349C"/>
    <w:rsid w:val="00595739"/>
    <w:rsid w:val="005965D4"/>
    <w:rsid w:val="00596B12"/>
    <w:rsid w:val="00596F34"/>
    <w:rsid w:val="005971C0"/>
    <w:rsid w:val="005B06F1"/>
    <w:rsid w:val="005B0C28"/>
    <w:rsid w:val="005B29EF"/>
    <w:rsid w:val="005B4515"/>
    <w:rsid w:val="005C1295"/>
    <w:rsid w:val="005C2DDE"/>
    <w:rsid w:val="005C403E"/>
    <w:rsid w:val="005C446D"/>
    <w:rsid w:val="005C4D39"/>
    <w:rsid w:val="005C65F1"/>
    <w:rsid w:val="005C6742"/>
    <w:rsid w:val="005C675E"/>
    <w:rsid w:val="005C7A9C"/>
    <w:rsid w:val="005D3011"/>
    <w:rsid w:val="005D70BC"/>
    <w:rsid w:val="005E25AC"/>
    <w:rsid w:val="005E3547"/>
    <w:rsid w:val="005E6FB5"/>
    <w:rsid w:val="005E7FAA"/>
    <w:rsid w:val="005F0FE6"/>
    <w:rsid w:val="005F1236"/>
    <w:rsid w:val="005F3D79"/>
    <w:rsid w:val="005F3F4D"/>
    <w:rsid w:val="005F4DF2"/>
    <w:rsid w:val="005F51BB"/>
    <w:rsid w:val="005F5230"/>
    <w:rsid w:val="005F73C0"/>
    <w:rsid w:val="005F7D6F"/>
    <w:rsid w:val="006001F7"/>
    <w:rsid w:val="00601061"/>
    <w:rsid w:val="006014F2"/>
    <w:rsid w:val="006014FB"/>
    <w:rsid w:val="00601608"/>
    <w:rsid w:val="00601C5B"/>
    <w:rsid w:val="0060238D"/>
    <w:rsid w:val="00603F78"/>
    <w:rsid w:val="006101FE"/>
    <w:rsid w:val="006138E9"/>
    <w:rsid w:val="00615953"/>
    <w:rsid w:val="00617B49"/>
    <w:rsid w:val="006207F4"/>
    <w:rsid w:val="00620CB2"/>
    <w:rsid w:val="00621153"/>
    <w:rsid w:val="00625B47"/>
    <w:rsid w:val="00626FB1"/>
    <w:rsid w:val="00630D43"/>
    <w:rsid w:val="00632391"/>
    <w:rsid w:val="006332B0"/>
    <w:rsid w:val="00633E2A"/>
    <w:rsid w:val="00634ADD"/>
    <w:rsid w:val="006353A9"/>
    <w:rsid w:val="0063661E"/>
    <w:rsid w:val="006405C1"/>
    <w:rsid w:val="00640C23"/>
    <w:rsid w:val="00641816"/>
    <w:rsid w:val="00643FD3"/>
    <w:rsid w:val="00644216"/>
    <w:rsid w:val="006446C1"/>
    <w:rsid w:val="006457C2"/>
    <w:rsid w:val="0064600C"/>
    <w:rsid w:val="006546FD"/>
    <w:rsid w:val="00654C09"/>
    <w:rsid w:val="006562DE"/>
    <w:rsid w:val="00657988"/>
    <w:rsid w:val="0066037D"/>
    <w:rsid w:val="00660CB3"/>
    <w:rsid w:val="00661AF9"/>
    <w:rsid w:val="00661DB0"/>
    <w:rsid w:val="00662576"/>
    <w:rsid w:val="00662B4D"/>
    <w:rsid w:val="00665DCF"/>
    <w:rsid w:val="00667825"/>
    <w:rsid w:val="00667E5B"/>
    <w:rsid w:val="006708C2"/>
    <w:rsid w:val="00670917"/>
    <w:rsid w:val="006727BB"/>
    <w:rsid w:val="006747BE"/>
    <w:rsid w:val="00676D47"/>
    <w:rsid w:val="00676ED2"/>
    <w:rsid w:val="00683176"/>
    <w:rsid w:val="0068323C"/>
    <w:rsid w:val="006838F9"/>
    <w:rsid w:val="00685C91"/>
    <w:rsid w:val="0068707F"/>
    <w:rsid w:val="00691614"/>
    <w:rsid w:val="00691E7A"/>
    <w:rsid w:val="00692D12"/>
    <w:rsid w:val="00697739"/>
    <w:rsid w:val="006A00F4"/>
    <w:rsid w:val="006A0784"/>
    <w:rsid w:val="006A2223"/>
    <w:rsid w:val="006A3229"/>
    <w:rsid w:val="006A37D5"/>
    <w:rsid w:val="006A3DCD"/>
    <w:rsid w:val="006A4216"/>
    <w:rsid w:val="006A4888"/>
    <w:rsid w:val="006A4B95"/>
    <w:rsid w:val="006A4CC9"/>
    <w:rsid w:val="006A574E"/>
    <w:rsid w:val="006A632A"/>
    <w:rsid w:val="006A66AF"/>
    <w:rsid w:val="006A68B5"/>
    <w:rsid w:val="006A7089"/>
    <w:rsid w:val="006A7A7D"/>
    <w:rsid w:val="006A7DD0"/>
    <w:rsid w:val="006B0B3F"/>
    <w:rsid w:val="006B2CE0"/>
    <w:rsid w:val="006B56CE"/>
    <w:rsid w:val="006B6255"/>
    <w:rsid w:val="006B6E64"/>
    <w:rsid w:val="006B72EF"/>
    <w:rsid w:val="006C1289"/>
    <w:rsid w:val="006C1446"/>
    <w:rsid w:val="006C30D5"/>
    <w:rsid w:val="006C374D"/>
    <w:rsid w:val="006C51CB"/>
    <w:rsid w:val="006D163B"/>
    <w:rsid w:val="006D2E1C"/>
    <w:rsid w:val="006D4D2F"/>
    <w:rsid w:val="006D4D3F"/>
    <w:rsid w:val="006D6A97"/>
    <w:rsid w:val="006D7144"/>
    <w:rsid w:val="006D746C"/>
    <w:rsid w:val="006E19A0"/>
    <w:rsid w:val="006E3CD5"/>
    <w:rsid w:val="006E3E78"/>
    <w:rsid w:val="006E43FE"/>
    <w:rsid w:val="006E55E2"/>
    <w:rsid w:val="006E5750"/>
    <w:rsid w:val="006E62DF"/>
    <w:rsid w:val="006F23D1"/>
    <w:rsid w:val="006F27B7"/>
    <w:rsid w:val="006F5DF1"/>
    <w:rsid w:val="00700219"/>
    <w:rsid w:val="00700C45"/>
    <w:rsid w:val="007012F5"/>
    <w:rsid w:val="00701E8F"/>
    <w:rsid w:val="0070301D"/>
    <w:rsid w:val="00703245"/>
    <w:rsid w:val="00707064"/>
    <w:rsid w:val="00710A25"/>
    <w:rsid w:val="00711BB9"/>
    <w:rsid w:val="00712DFC"/>
    <w:rsid w:val="00716389"/>
    <w:rsid w:val="00720C70"/>
    <w:rsid w:val="00721835"/>
    <w:rsid w:val="00722D37"/>
    <w:rsid w:val="00723C20"/>
    <w:rsid w:val="0072536F"/>
    <w:rsid w:val="007254B8"/>
    <w:rsid w:val="00727D44"/>
    <w:rsid w:val="00727FB9"/>
    <w:rsid w:val="0073067C"/>
    <w:rsid w:val="007326AD"/>
    <w:rsid w:val="00734322"/>
    <w:rsid w:val="00735534"/>
    <w:rsid w:val="007375DF"/>
    <w:rsid w:val="00737D8B"/>
    <w:rsid w:val="00740905"/>
    <w:rsid w:val="0074433D"/>
    <w:rsid w:val="0074750F"/>
    <w:rsid w:val="00751C7E"/>
    <w:rsid w:val="00753C59"/>
    <w:rsid w:val="00754334"/>
    <w:rsid w:val="0075476B"/>
    <w:rsid w:val="007559B7"/>
    <w:rsid w:val="007561A8"/>
    <w:rsid w:val="00757886"/>
    <w:rsid w:val="00761392"/>
    <w:rsid w:val="007614A8"/>
    <w:rsid w:val="00761EC9"/>
    <w:rsid w:val="007635E8"/>
    <w:rsid w:val="0076437A"/>
    <w:rsid w:val="007644DE"/>
    <w:rsid w:val="0076764E"/>
    <w:rsid w:val="00771488"/>
    <w:rsid w:val="007765CF"/>
    <w:rsid w:val="00776A2B"/>
    <w:rsid w:val="00780A75"/>
    <w:rsid w:val="00782028"/>
    <w:rsid w:val="00782405"/>
    <w:rsid w:val="007901DD"/>
    <w:rsid w:val="00793FD9"/>
    <w:rsid w:val="00794CCC"/>
    <w:rsid w:val="007A0603"/>
    <w:rsid w:val="007A0D68"/>
    <w:rsid w:val="007A1849"/>
    <w:rsid w:val="007A4324"/>
    <w:rsid w:val="007A4C85"/>
    <w:rsid w:val="007A5ED8"/>
    <w:rsid w:val="007A7AFA"/>
    <w:rsid w:val="007B1973"/>
    <w:rsid w:val="007B1BD8"/>
    <w:rsid w:val="007B287E"/>
    <w:rsid w:val="007B3908"/>
    <w:rsid w:val="007B55D0"/>
    <w:rsid w:val="007B570A"/>
    <w:rsid w:val="007B63E9"/>
    <w:rsid w:val="007B7419"/>
    <w:rsid w:val="007B7ED7"/>
    <w:rsid w:val="007C0147"/>
    <w:rsid w:val="007C1460"/>
    <w:rsid w:val="007C3D51"/>
    <w:rsid w:val="007C5B86"/>
    <w:rsid w:val="007C6232"/>
    <w:rsid w:val="007D1627"/>
    <w:rsid w:val="007D1C21"/>
    <w:rsid w:val="007D201D"/>
    <w:rsid w:val="007D350B"/>
    <w:rsid w:val="007D3DBB"/>
    <w:rsid w:val="007D41A1"/>
    <w:rsid w:val="007D57DB"/>
    <w:rsid w:val="007D5F39"/>
    <w:rsid w:val="007D6F7D"/>
    <w:rsid w:val="007D710F"/>
    <w:rsid w:val="007D7D9A"/>
    <w:rsid w:val="007E0BA0"/>
    <w:rsid w:val="007E511A"/>
    <w:rsid w:val="007E6AD4"/>
    <w:rsid w:val="007E6F42"/>
    <w:rsid w:val="007E7312"/>
    <w:rsid w:val="007F181C"/>
    <w:rsid w:val="007F2C96"/>
    <w:rsid w:val="007F4303"/>
    <w:rsid w:val="0080049E"/>
    <w:rsid w:val="00800C3C"/>
    <w:rsid w:val="008013FB"/>
    <w:rsid w:val="00801E15"/>
    <w:rsid w:val="008024D0"/>
    <w:rsid w:val="00811249"/>
    <w:rsid w:val="00811EA1"/>
    <w:rsid w:val="00813D07"/>
    <w:rsid w:val="00814C79"/>
    <w:rsid w:val="0081500F"/>
    <w:rsid w:val="00820787"/>
    <w:rsid w:val="00822BD6"/>
    <w:rsid w:val="00822D43"/>
    <w:rsid w:val="00822DD4"/>
    <w:rsid w:val="00823687"/>
    <w:rsid w:val="0082388D"/>
    <w:rsid w:val="00823ECE"/>
    <w:rsid w:val="00823F42"/>
    <w:rsid w:val="00825B97"/>
    <w:rsid w:val="00827313"/>
    <w:rsid w:val="0083046D"/>
    <w:rsid w:val="008306E1"/>
    <w:rsid w:val="00830C9A"/>
    <w:rsid w:val="008322DB"/>
    <w:rsid w:val="008322F3"/>
    <w:rsid w:val="0083259C"/>
    <w:rsid w:val="00832E24"/>
    <w:rsid w:val="008336B6"/>
    <w:rsid w:val="0083437C"/>
    <w:rsid w:val="00835CDA"/>
    <w:rsid w:val="00835E96"/>
    <w:rsid w:val="00836CFB"/>
    <w:rsid w:val="00837C4E"/>
    <w:rsid w:val="00841DBB"/>
    <w:rsid w:val="00842944"/>
    <w:rsid w:val="00844283"/>
    <w:rsid w:val="008446C5"/>
    <w:rsid w:val="00845FD4"/>
    <w:rsid w:val="00846A24"/>
    <w:rsid w:val="0085218D"/>
    <w:rsid w:val="0085247C"/>
    <w:rsid w:val="00852B48"/>
    <w:rsid w:val="00854B34"/>
    <w:rsid w:val="00855690"/>
    <w:rsid w:val="0085684A"/>
    <w:rsid w:val="00860847"/>
    <w:rsid w:val="0086133D"/>
    <w:rsid w:val="008630C3"/>
    <w:rsid w:val="00864F00"/>
    <w:rsid w:val="00865B32"/>
    <w:rsid w:val="00866383"/>
    <w:rsid w:val="008664DE"/>
    <w:rsid w:val="008666A1"/>
    <w:rsid w:val="00867C16"/>
    <w:rsid w:val="008717F6"/>
    <w:rsid w:val="00874201"/>
    <w:rsid w:val="00874F80"/>
    <w:rsid w:val="00875779"/>
    <w:rsid w:val="00876A2A"/>
    <w:rsid w:val="008811E7"/>
    <w:rsid w:val="008815C4"/>
    <w:rsid w:val="00885E5C"/>
    <w:rsid w:val="00885F5C"/>
    <w:rsid w:val="008911E5"/>
    <w:rsid w:val="00891FAA"/>
    <w:rsid w:val="008921FB"/>
    <w:rsid w:val="00893DCB"/>
    <w:rsid w:val="00893E7E"/>
    <w:rsid w:val="00895314"/>
    <w:rsid w:val="008A0EA6"/>
    <w:rsid w:val="008A0EDF"/>
    <w:rsid w:val="008A1927"/>
    <w:rsid w:val="008A2ACC"/>
    <w:rsid w:val="008A3756"/>
    <w:rsid w:val="008A446F"/>
    <w:rsid w:val="008A643A"/>
    <w:rsid w:val="008B2818"/>
    <w:rsid w:val="008B28B1"/>
    <w:rsid w:val="008B40FC"/>
    <w:rsid w:val="008B4760"/>
    <w:rsid w:val="008B6A78"/>
    <w:rsid w:val="008B7237"/>
    <w:rsid w:val="008B7F78"/>
    <w:rsid w:val="008C12CF"/>
    <w:rsid w:val="008C6690"/>
    <w:rsid w:val="008C7B7C"/>
    <w:rsid w:val="008D021C"/>
    <w:rsid w:val="008D3AB7"/>
    <w:rsid w:val="008D4EC8"/>
    <w:rsid w:val="008D5575"/>
    <w:rsid w:val="008E18FE"/>
    <w:rsid w:val="008E26D8"/>
    <w:rsid w:val="008E3C7C"/>
    <w:rsid w:val="008E45E5"/>
    <w:rsid w:val="008E4E92"/>
    <w:rsid w:val="008E4FA9"/>
    <w:rsid w:val="008E5FAE"/>
    <w:rsid w:val="008F45C1"/>
    <w:rsid w:val="008F5E73"/>
    <w:rsid w:val="0090683E"/>
    <w:rsid w:val="00907A5A"/>
    <w:rsid w:val="00911B49"/>
    <w:rsid w:val="00912885"/>
    <w:rsid w:val="00912F2D"/>
    <w:rsid w:val="009151C4"/>
    <w:rsid w:val="00921820"/>
    <w:rsid w:val="009237AE"/>
    <w:rsid w:val="00925B49"/>
    <w:rsid w:val="00927065"/>
    <w:rsid w:val="009303DA"/>
    <w:rsid w:val="00930B57"/>
    <w:rsid w:val="00931E9D"/>
    <w:rsid w:val="00934B87"/>
    <w:rsid w:val="009352B0"/>
    <w:rsid w:val="0094174B"/>
    <w:rsid w:val="00941B68"/>
    <w:rsid w:val="00941BB4"/>
    <w:rsid w:val="009430C2"/>
    <w:rsid w:val="0094430E"/>
    <w:rsid w:val="00944C2E"/>
    <w:rsid w:val="009452E7"/>
    <w:rsid w:val="00945667"/>
    <w:rsid w:val="009471CC"/>
    <w:rsid w:val="009531B6"/>
    <w:rsid w:val="009549EF"/>
    <w:rsid w:val="009568AE"/>
    <w:rsid w:val="009568D8"/>
    <w:rsid w:val="0096033A"/>
    <w:rsid w:val="009613DA"/>
    <w:rsid w:val="00964D16"/>
    <w:rsid w:val="00964F9D"/>
    <w:rsid w:val="0096531D"/>
    <w:rsid w:val="0096539C"/>
    <w:rsid w:val="00967141"/>
    <w:rsid w:val="00967FDB"/>
    <w:rsid w:val="00970942"/>
    <w:rsid w:val="009713EA"/>
    <w:rsid w:val="009715F1"/>
    <w:rsid w:val="0097389E"/>
    <w:rsid w:val="00974763"/>
    <w:rsid w:val="0097687B"/>
    <w:rsid w:val="00980786"/>
    <w:rsid w:val="009810EC"/>
    <w:rsid w:val="0098251C"/>
    <w:rsid w:val="00982DAA"/>
    <w:rsid w:val="00983565"/>
    <w:rsid w:val="00984144"/>
    <w:rsid w:val="00985AFC"/>
    <w:rsid w:val="00990AA1"/>
    <w:rsid w:val="00991588"/>
    <w:rsid w:val="00991752"/>
    <w:rsid w:val="00992B8F"/>
    <w:rsid w:val="00993586"/>
    <w:rsid w:val="00995FAB"/>
    <w:rsid w:val="009965E4"/>
    <w:rsid w:val="009977AB"/>
    <w:rsid w:val="009A056A"/>
    <w:rsid w:val="009A2FFE"/>
    <w:rsid w:val="009A344C"/>
    <w:rsid w:val="009A4126"/>
    <w:rsid w:val="009A7955"/>
    <w:rsid w:val="009A7BE7"/>
    <w:rsid w:val="009B0952"/>
    <w:rsid w:val="009B098E"/>
    <w:rsid w:val="009B0D0C"/>
    <w:rsid w:val="009B130A"/>
    <w:rsid w:val="009B6768"/>
    <w:rsid w:val="009B6F11"/>
    <w:rsid w:val="009C3056"/>
    <w:rsid w:val="009C3AC9"/>
    <w:rsid w:val="009C44CE"/>
    <w:rsid w:val="009C5D18"/>
    <w:rsid w:val="009C68C8"/>
    <w:rsid w:val="009C7AE8"/>
    <w:rsid w:val="009D2813"/>
    <w:rsid w:val="009D4B3C"/>
    <w:rsid w:val="009D5EB1"/>
    <w:rsid w:val="009E030A"/>
    <w:rsid w:val="009E0978"/>
    <w:rsid w:val="009E377D"/>
    <w:rsid w:val="009E40D2"/>
    <w:rsid w:val="009E4A05"/>
    <w:rsid w:val="009E5520"/>
    <w:rsid w:val="009E6D94"/>
    <w:rsid w:val="009F0D7B"/>
    <w:rsid w:val="009F10CB"/>
    <w:rsid w:val="009F5191"/>
    <w:rsid w:val="009F66AB"/>
    <w:rsid w:val="009F6B3E"/>
    <w:rsid w:val="009F7524"/>
    <w:rsid w:val="00A01AD3"/>
    <w:rsid w:val="00A03F8C"/>
    <w:rsid w:val="00A040B0"/>
    <w:rsid w:val="00A04BD1"/>
    <w:rsid w:val="00A05659"/>
    <w:rsid w:val="00A061F6"/>
    <w:rsid w:val="00A105DA"/>
    <w:rsid w:val="00A11F43"/>
    <w:rsid w:val="00A12A48"/>
    <w:rsid w:val="00A13064"/>
    <w:rsid w:val="00A15304"/>
    <w:rsid w:val="00A15AFD"/>
    <w:rsid w:val="00A2189B"/>
    <w:rsid w:val="00A21CE0"/>
    <w:rsid w:val="00A2300F"/>
    <w:rsid w:val="00A2779D"/>
    <w:rsid w:val="00A27EA1"/>
    <w:rsid w:val="00A31B16"/>
    <w:rsid w:val="00A3531A"/>
    <w:rsid w:val="00A35ED2"/>
    <w:rsid w:val="00A36759"/>
    <w:rsid w:val="00A37448"/>
    <w:rsid w:val="00A37D27"/>
    <w:rsid w:val="00A40A03"/>
    <w:rsid w:val="00A41672"/>
    <w:rsid w:val="00A42522"/>
    <w:rsid w:val="00A51475"/>
    <w:rsid w:val="00A51B06"/>
    <w:rsid w:val="00A51E78"/>
    <w:rsid w:val="00A524CC"/>
    <w:rsid w:val="00A53282"/>
    <w:rsid w:val="00A55810"/>
    <w:rsid w:val="00A60E88"/>
    <w:rsid w:val="00A6307C"/>
    <w:rsid w:val="00A64C08"/>
    <w:rsid w:val="00A66B00"/>
    <w:rsid w:val="00A67D55"/>
    <w:rsid w:val="00A71F01"/>
    <w:rsid w:val="00A7288F"/>
    <w:rsid w:val="00A73021"/>
    <w:rsid w:val="00A73F80"/>
    <w:rsid w:val="00A77432"/>
    <w:rsid w:val="00A8033C"/>
    <w:rsid w:val="00A82C4D"/>
    <w:rsid w:val="00A83DB8"/>
    <w:rsid w:val="00A8436A"/>
    <w:rsid w:val="00A8584F"/>
    <w:rsid w:val="00A8655B"/>
    <w:rsid w:val="00A867CC"/>
    <w:rsid w:val="00A87753"/>
    <w:rsid w:val="00A9172F"/>
    <w:rsid w:val="00A925E7"/>
    <w:rsid w:val="00A934C1"/>
    <w:rsid w:val="00A936AA"/>
    <w:rsid w:val="00A93AFD"/>
    <w:rsid w:val="00A941A8"/>
    <w:rsid w:val="00A95CA9"/>
    <w:rsid w:val="00A95E40"/>
    <w:rsid w:val="00AA0053"/>
    <w:rsid w:val="00AA0913"/>
    <w:rsid w:val="00AA13B2"/>
    <w:rsid w:val="00AA1B8B"/>
    <w:rsid w:val="00AA30F7"/>
    <w:rsid w:val="00AA32B1"/>
    <w:rsid w:val="00AB3D35"/>
    <w:rsid w:val="00AC064D"/>
    <w:rsid w:val="00AC22D6"/>
    <w:rsid w:val="00AC290C"/>
    <w:rsid w:val="00AC3305"/>
    <w:rsid w:val="00AC4782"/>
    <w:rsid w:val="00AC5538"/>
    <w:rsid w:val="00AC5CA0"/>
    <w:rsid w:val="00AC78DA"/>
    <w:rsid w:val="00AD07C8"/>
    <w:rsid w:val="00AD21C7"/>
    <w:rsid w:val="00AD2C26"/>
    <w:rsid w:val="00AD4F29"/>
    <w:rsid w:val="00AD5574"/>
    <w:rsid w:val="00AD67A1"/>
    <w:rsid w:val="00AE12E1"/>
    <w:rsid w:val="00AE39D3"/>
    <w:rsid w:val="00AE66C8"/>
    <w:rsid w:val="00AE7386"/>
    <w:rsid w:val="00AF0E37"/>
    <w:rsid w:val="00AF1565"/>
    <w:rsid w:val="00AF2967"/>
    <w:rsid w:val="00AF3BC0"/>
    <w:rsid w:val="00AF576E"/>
    <w:rsid w:val="00AF644F"/>
    <w:rsid w:val="00AF69F5"/>
    <w:rsid w:val="00AF7B6D"/>
    <w:rsid w:val="00B00750"/>
    <w:rsid w:val="00B00D25"/>
    <w:rsid w:val="00B01DD5"/>
    <w:rsid w:val="00B02686"/>
    <w:rsid w:val="00B02F81"/>
    <w:rsid w:val="00B05FF9"/>
    <w:rsid w:val="00B10ACF"/>
    <w:rsid w:val="00B115C3"/>
    <w:rsid w:val="00B1271E"/>
    <w:rsid w:val="00B12F26"/>
    <w:rsid w:val="00B138A3"/>
    <w:rsid w:val="00B13BE1"/>
    <w:rsid w:val="00B1620B"/>
    <w:rsid w:val="00B1656B"/>
    <w:rsid w:val="00B17623"/>
    <w:rsid w:val="00B213CC"/>
    <w:rsid w:val="00B23746"/>
    <w:rsid w:val="00B25C3B"/>
    <w:rsid w:val="00B25D49"/>
    <w:rsid w:val="00B321AA"/>
    <w:rsid w:val="00B3264C"/>
    <w:rsid w:val="00B3292C"/>
    <w:rsid w:val="00B36775"/>
    <w:rsid w:val="00B3719F"/>
    <w:rsid w:val="00B373E7"/>
    <w:rsid w:val="00B3779F"/>
    <w:rsid w:val="00B44B08"/>
    <w:rsid w:val="00B45C4D"/>
    <w:rsid w:val="00B46C62"/>
    <w:rsid w:val="00B50FC7"/>
    <w:rsid w:val="00B512C5"/>
    <w:rsid w:val="00B534B0"/>
    <w:rsid w:val="00B53A1D"/>
    <w:rsid w:val="00B54E60"/>
    <w:rsid w:val="00B55C36"/>
    <w:rsid w:val="00B56BDB"/>
    <w:rsid w:val="00B57ACE"/>
    <w:rsid w:val="00B60BD0"/>
    <w:rsid w:val="00B614C3"/>
    <w:rsid w:val="00B6188A"/>
    <w:rsid w:val="00B63667"/>
    <w:rsid w:val="00B63716"/>
    <w:rsid w:val="00B63E84"/>
    <w:rsid w:val="00B64067"/>
    <w:rsid w:val="00B644D6"/>
    <w:rsid w:val="00B6786E"/>
    <w:rsid w:val="00B700C7"/>
    <w:rsid w:val="00B71636"/>
    <w:rsid w:val="00B722ED"/>
    <w:rsid w:val="00B72853"/>
    <w:rsid w:val="00B72A2E"/>
    <w:rsid w:val="00B732BE"/>
    <w:rsid w:val="00B741CB"/>
    <w:rsid w:val="00B746AA"/>
    <w:rsid w:val="00B7764A"/>
    <w:rsid w:val="00B818CC"/>
    <w:rsid w:val="00B8198A"/>
    <w:rsid w:val="00B83D60"/>
    <w:rsid w:val="00B90F76"/>
    <w:rsid w:val="00B94A80"/>
    <w:rsid w:val="00B96C27"/>
    <w:rsid w:val="00BA0B00"/>
    <w:rsid w:val="00BA0E06"/>
    <w:rsid w:val="00BA3129"/>
    <w:rsid w:val="00BA55FF"/>
    <w:rsid w:val="00BA6985"/>
    <w:rsid w:val="00BB02A4"/>
    <w:rsid w:val="00BB13DF"/>
    <w:rsid w:val="00BB6E98"/>
    <w:rsid w:val="00BB7F7F"/>
    <w:rsid w:val="00BC07EA"/>
    <w:rsid w:val="00BC501F"/>
    <w:rsid w:val="00BC53C1"/>
    <w:rsid w:val="00BC6764"/>
    <w:rsid w:val="00BC6BBC"/>
    <w:rsid w:val="00BC77ED"/>
    <w:rsid w:val="00BD0800"/>
    <w:rsid w:val="00BD08B5"/>
    <w:rsid w:val="00BD4C08"/>
    <w:rsid w:val="00BD6477"/>
    <w:rsid w:val="00BD6D6B"/>
    <w:rsid w:val="00BD7A39"/>
    <w:rsid w:val="00BE106B"/>
    <w:rsid w:val="00BE21ED"/>
    <w:rsid w:val="00BE26EC"/>
    <w:rsid w:val="00BE650A"/>
    <w:rsid w:val="00BE7BFE"/>
    <w:rsid w:val="00BE7EF1"/>
    <w:rsid w:val="00BF2F9B"/>
    <w:rsid w:val="00BF3122"/>
    <w:rsid w:val="00BF33EE"/>
    <w:rsid w:val="00BF44FA"/>
    <w:rsid w:val="00BF462B"/>
    <w:rsid w:val="00BF47A3"/>
    <w:rsid w:val="00BF4B25"/>
    <w:rsid w:val="00BF55F4"/>
    <w:rsid w:val="00BF6CAD"/>
    <w:rsid w:val="00C00E81"/>
    <w:rsid w:val="00C02F0E"/>
    <w:rsid w:val="00C03259"/>
    <w:rsid w:val="00C040E4"/>
    <w:rsid w:val="00C05A58"/>
    <w:rsid w:val="00C10911"/>
    <w:rsid w:val="00C14505"/>
    <w:rsid w:val="00C179B5"/>
    <w:rsid w:val="00C22F7B"/>
    <w:rsid w:val="00C23775"/>
    <w:rsid w:val="00C26B38"/>
    <w:rsid w:val="00C26BEA"/>
    <w:rsid w:val="00C306E4"/>
    <w:rsid w:val="00C31557"/>
    <w:rsid w:val="00C3179C"/>
    <w:rsid w:val="00C31E11"/>
    <w:rsid w:val="00C32DAE"/>
    <w:rsid w:val="00C3343B"/>
    <w:rsid w:val="00C33B5A"/>
    <w:rsid w:val="00C35592"/>
    <w:rsid w:val="00C35B5C"/>
    <w:rsid w:val="00C35FBC"/>
    <w:rsid w:val="00C368EF"/>
    <w:rsid w:val="00C36EC1"/>
    <w:rsid w:val="00C3703E"/>
    <w:rsid w:val="00C40E8A"/>
    <w:rsid w:val="00C44DC0"/>
    <w:rsid w:val="00C506D1"/>
    <w:rsid w:val="00C50F86"/>
    <w:rsid w:val="00C510C8"/>
    <w:rsid w:val="00C516A6"/>
    <w:rsid w:val="00C51FE0"/>
    <w:rsid w:val="00C52ACA"/>
    <w:rsid w:val="00C53D30"/>
    <w:rsid w:val="00C54A97"/>
    <w:rsid w:val="00C55070"/>
    <w:rsid w:val="00C55A00"/>
    <w:rsid w:val="00C573FF"/>
    <w:rsid w:val="00C603B9"/>
    <w:rsid w:val="00C62B83"/>
    <w:rsid w:val="00C6348C"/>
    <w:rsid w:val="00C662D6"/>
    <w:rsid w:val="00C674DA"/>
    <w:rsid w:val="00C67899"/>
    <w:rsid w:val="00C70C65"/>
    <w:rsid w:val="00C71283"/>
    <w:rsid w:val="00C71574"/>
    <w:rsid w:val="00C72EC5"/>
    <w:rsid w:val="00C753CF"/>
    <w:rsid w:val="00C76179"/>
    <w:rsid w:val="00C81843"/>
    <w:rsid w:val="00C81B2F"/>
    <w:rsid w:val="00C825C2"/>
    <w:rsid w:val="00C827FF"/>
    <w:rsid w:val="00C86276"/>
    <w:rsid w:val="00C86C1D"/>
    <w:rsid w:val="00C91DFA"/>
    <w:rsid w:val="00C94711"/>
    <w:rsid w:val="00C96674"/>
    <w:rsid w:val="00CA09D8"/>
    <w:rsid w:val="00CA0A17"/>
    <w:rsid w:val="00CA2476"/>
    <w:rsid w:val="00CA467A"/>
    <w:rsid w:val="00CA4FB0"/>
    <w:rsid w:val="00CA5CF5"/>
    <w:rsid w:val="00CA7DB5"/>
    <w:rsid w:val="00CB00DE"/>
    <w:rsid w:val="00CB2558"/>
    <w:rsid w:val="00CB77BF"/>
    <w:rsid w:val="00CC12FC"/>
    <w:rsid w:val="00CC36C2"/>
    <w:rsid w:val="00CC3970"/>
    <w:rsid w:val="00CC5E28"/>
    <w:rsid w:val="00CC62CD"/>
    <w:rsid w:val="00CD199B"/>
    <w:rsid w:val="00CD3E7A"/>
    <w:rsid w:val="00CD4514"/>
    <w:rsid w:val="00CD604A"/>
    <w:rsid w:val="00CD612B"/>
    <w:rsid w:val="00CD6742"/>
    <w:rsid w:val="00CD6E78"/>
    <w:rsid w:val="00CE2E3F"/>
    <w:rsid w:val="00CE3042"/>
    <w:rsid w:val="00CE4123"/>
    <w:rsid w:val="00CE5288"/>
    <w:rsid w:val="00CE7C25"/>
    <w:rsid w:val="00CF0794"/>
    <w:rsid w:val="00CF29D1"/>
    <w:rsid w:val="00CF2A13"/>
    <w:rsid w:val="00CF2F0C"/>
    <w:rsid w:val="00D002EB"/>
    <w:rsid w:val="00D009B4"/>
    <w:rsid w:val="00D00B9B"/>
    <w:rsid w:val="00D05800"/>
    <w:rsid w:val="00D07590"/>
    <w:rsid w:val="00D07787"/>
    <w:rsid w:val="00D12EBB"/>
    <w:rsid w:val="00D15278"/>
    <w:rsid w:val="00D15782"/>
    <w:rsid w:val="00D15CD0"/>
    <w:rsid w:val="00D22F4C"/>
    <w:rsid w:val="00D23464"/>
    <w:rsid w:val="00D240B0"/>
    <w:rsid w:val="00D2659A"/>
    <w:rsid w:val="00D26D96"/>
    <w:rsid w:val="00D27018"/>
    <w:rsid w:val="00D3038D"/>
    <w:rsid w:val="00D32D9C"/>
    <w:rsid w:val="00D32DEB"/>
    <w:rsid w:val="00D33FCF"/>
    <w:rsid w:val="00D3534D"/>
    <w:rsid w:val="00D40263"/>
    <w:rsid w:val="00D40611"/>
    <w:rsid w:val="00D40A68"/>
    <w:rsid w:val="00D40B87"/>
    <w:rsid w:val="00D40BDC"/>
    <w:rsid w:val="00D42940"/>
    <w:rsid w:val="00D42A9D"/>
    <w:rsid w:val="00D44AF6"/>
    <w:rsid w:val="00D47910"/>
    <w:rsid w:val="00D50728"/>
    <w:rsid w:val="00D54F2A"/>
    <w:rsid w:val="00D55C39"/>
    <w:rsid w:val="00D570A0"/>
    <w:rsid w:val="00D62226"/>
    <w:rsid w:val="00D62CE4"/>
    <w:rsid w:val="00D6319A"/>
    <w:rsid w:val="00D634ED"/>
    <w:rsid w:val="00D64623"/>
    <w:rsid w:val="00D65753"/>
    <w:rsid w:val="00D66361"/>
    <w:rsid w:val="00D70798"/>
    <w:rsid w:val="00D72EC2"/>
    <w:rsid w:val="00D747E2"/>
    <w:rsid w:val="00D74F28"/>
    <w:rsid w:val="00D7506D"/>
    <w:rsid w:val="00D75D14"/>
    <w:rsid w:val="00D7645D"/>
    <w:rsid w:val="00D76EEB"/>
    <w:rsid w:val="00D80348"/>
    <w:rsid w:val="00D80B34"/>
    <w:rsid w:val="00D80C50"/>
    <w:rsid w:val="00D815D0"/>
    <w:rsid w:val="00D82BBC"/>
    <w:rsid w:val="00D83A32"/>
    <w:rsid w:val="00D85A81"/>
    <w:rsid w:val="00D91D49"/>
    <w:rsid w:val="00D93827"/>
    <w:rsid w:val="00D9454A"/>
    <w:rsid w:val="00D94DA7"/>
    <w:rsid w:val="00D9532F"/>
    <w:rsid w:val="00D96DFD"/>
    <w:rsid w:val="00D97B40"/>
    <w:rsid w:val="00DA2499"/>
    <w:rsid w:val="00DA3114"/>
    <w:rsid w:val="00DA579C"/>
    <w:rsid w:val="00DA68C4"/>
    <w:rsid w:val="00DA69A1"/>
    <w:rsid w:val="00DB0C44"/>
    <w:rsid w:val="00DB0D23"/>
    <w:rsid w:val="00DB530A"/>
    <w:rsid w:val="00DB5316"/>
    <w:rsid w:val="00DB76E8"/>
    <w:rsid w:val="00DB7FAD"/>
    <w:rsid w:val="00DB7FF1"/>
    <w:rsid w:val="00DC1DD8"/>
    <w:rsid w:val="00DC3F1D"/>
    <w:rsid w:val="00DD1C9C"/>
    <w:rsid w:val="00DD25E3"/>
    <w:rsid w:val="00DD315D"/>
    <w:rsid w:val="00DD3CCF"/>
    <w:rsid w:val="00DD3EAD"/>
    <w:rsid w:val="00DD6565"/>
    <w:rsid w:val="00DE2FE0"/>
    <w:rsid w:val="00DE3742"/>
    <w:rsid w:val="00DF0DA2"/>
    <w:rsid w:val="00DF17E9"/>
    <w:rsid w:val="00DF18A5"/>
    <w:rsid w:val="00DF247D"/>
    <w:rsid w:val="00DF3878"/>
    <w:rsid w:val="00DF4CFE"/>
    <w:rsid w:val="00DF62B8"/>
    <w:rsid w:val="00E01DC4"/>
    <w:rsid w:val="00E0272E"/>
    <w:rsid w:val="00E02967"/>
    <w:rsid w:val="00E06B7B"/>
    <w:rsid w:val="00E10AC4"/>
    <w:rsid w:val="00E113A5"/>
    <w:rsid w:val="00E13417"/>
    <w:rsid w:val="00E1553C"/>
    <w:rsid w:val="00E15B67"/>
    <w:rsid w:val="00E164A3"/>
    <w:rsid w:val="00E20021"/>
    <w:rsid w:val="00E2075E"/>
    <w:rsid w:val="00E20F19"/>
    <w:rsid w:val="00E276A2"/>
    <w:rsid w:val="00E301D9"/>
    <w:rsid w:val="00E32737"/>
    <w:rsid w:val="00E32994"/>
    <w:rsid w:val="00E32A3C"/>
    <w:rsid w:val="00E337D4"/>
    <w:rsid w:val="00E36321"/>
    <w:rsid w:val="00E36899"/>
    <w:rsid w:val="00E37DEC"/>
    <w:rsid w:val="00E40E77"/>
    <w:rsid w:val="00E4501E"/>
    <w:rsid w:val="00E46A71"/>
    <w:rsid w:val="00E477DD"/>
    <w:rsid w:val="00E50277"/>
    <w:rsid w:val="00E513EE"/>
    <w:rsid w:val="00E525A0"/>
    <w:rsid w:val="00E55C9E"/>
    <w:rsid w:val="00E55D26"/>
    <w:rsid w:val="00E55FAB"/>
    <w:rsid w:val="00E563C2"/>
    <w:rsid w:val="00E604A4"/>
    <w:rsid w:val="00E60976"/>
    <w:rsid w:val="00E65063"/>
    <w:rsid w:val="00E6538F"/>
    <w:rsid w:val="00E66E68"/>
    <w:rsid w:val="00E67B9F"/>
    <w:rsid w:val="00E703D5"/>
    <w:rsid w:val="00E70810"/>
    <w:rsid w:val="00E70C13"/>
    <w:rsid w:val="00E7217F"/>
    <w:rsid w:val="00E734D1"/>
    <w:rsid w:val="00E73A08"/>
    <w:rsid w:val="00E74706"/>
    <w:rsid w:val="00E74940"/>
    <w:rsid w:val="00E75C76"/>
    <w:rsid w:val="00E77D38"/>
    <w:rsid w:val="00E80533"/>
    <w:rsid w:val="00E8170D"/>
    <w:rsid w:val="00E820C3"/>
    <w:rsid w:val="00E8273F"/>
    <w:rsid w:val="00E85783"/>
    <w:rsid w:val="00E85AB0"/>
    <w:rsid w:val="00E86D51"/>
    <w:rsid w:val="00E87817"/>
    <w:rsid w:val="00E9064A"/>
    <w:rsid w:val="00E9386C"/>
    <w:rsid w:val="00E93E45"/>
    <w:rsid w:val="00E94410"/>
    <w:rsid w:val="00E97464"/>
    <w:rsid w:val="00E97952"/>
    <w:rsid w:val="00EA35E7"/>
    <w:rsid w:val="00EA77B2"/>
    <w:rsid w:val="00EB1A17"/>
    <w:rsid w:val="00EB352A"/>
    <w:rsid w:val="00EB3702"/>
    <w:rsid w:val="00EB55DB"/>
    <w:rsid w:val="00EB5AAE"/>
    <w:rsid w:val="00EB6479"/>
    <w:rsid w:val="00EB6790"/>
    <w:rsid w:val="00EC053A"/>
    <w:rsid w:val="00EC4575"/>
    <w:rsid w:val="00EC6CDE"/>
    <w:rsid w:val="00EC7D50"/>
    <w:rsid w:val="00ED1762"/>
    <w:rsid w:val="00ED4D9A"/>
    <w:rsid w:val="00ED70CD"/>
    <w:rsid w:val="00EE5608"/>
    <w:rsid w:val="00EE6668"/>
    <w:rsid w:val="00EE755E"/>
    <w:rsid w:val="00EF08DB"/>
    <w:rsid w:val="00EF224C"/>
    <w:rsid w:val="00EF23E8"/>
    <w:rsid w:val="00EF4CB4"/>
    <w:rsid w:val="00EF549F"/>
    <w:rsid w:val="00F0113C"/>
    <w:rsid w:val="00F01493"/>
    <w:rsid w:val="00F01888"/>
    <w:rsid w:val="00F01E6C"/>
    <w:rsid w:val="00F02897"/>
    <w:rsid w:val="00F0734F"/>
    <w:rsid w:val="00F10F7F"/>
    <w:rsid w:val="00F12F10"/>
    <w:rsid w:val="00F13686"/>
    <w:rsid w:val="00F144C5"/>
    <w:rsid w:val="00F14922"/>
    <w:rsid w:val="00F14B40"/>
    <w:rsid w:val="00F15757"/>
    <w:rsid w:val="00F176E1"/>
    <w:rsid w:val="00F20A04"/>
    <w:rsid w:val="00F2101D"/>
    <w:rsid w:val="00F213D7"/>
    <w:rsid w:val="00F226E4"/>
    <w:rsid w:val="00F22724"/>
    <w:rsid w:val="00F36076"/>
    <w:rsid w:val="00F37BCA"/>
    <w:rsid w:val="00F40B48"/>
    <w:rsid w:val="00F4144D"/>
    <w:rsid w:val="00F4352D"/>
    <w:rsid w:val="00F4382E"/>
    <w:rsid w:val="00F44C8C"/>
    <w:rsid w:val="00F45F97"/>
    <w:rsid w:val="00F4633D"/>
    <w:rsid w:val="00F464FF"/>
    <w:rsid w:val="00F4667B"/>
    <w:rsid w:val="00F46E07"/>
    <w:rsid w:val="00F542E9"/>
    <w:rsid w:val="00F54A74"/>
    <w:rsid w:val="00F56F87"/>
    <w:rsid w:val="00F57F2F"/>
    <w:rsid w:val="00F610B4"/>
    <w:rsid w:val="00F61D24"/>
    <w:rsid w:val="00F62C1F"/>
    <w:rsid w:val="00F667F4"/>
    <w:rsid w:val="00F7051F"/>
    <w:rsid w:val="00F73821"/>
    <w:rsid w:val="00F755B9"/>
    <w:rsid w:val="00F75C91"/>
    <w:rsid w:val="00F80293"/>
    <w:rsid w:val="00F81111"/>
    <w:rsid w:val="00F83639"/>
    <w:rsid w:val="00F8382B"/>
    <w:rsid w:val="00F83C81"/>
    <w:rsid w:val="00F84186"/>
    <w:rsid w:val="00F87782"/>
    <w:rsid w:val="00F907AF"/>
    <w:rsid w:val="00F91317"/>
    <w:rsid w:val="00F91BE1"/>
    <w:rsid w:val="00F91CF1"/>
    <w:rsid w:val="00F9368C"/>
    <w:rsid w:val="00F95D22"/>
    <w:rsid w:val="00FA031D"/>
    <w:rsid w:val="00FA1552"/>
    <w:rsid w:val="00FA3100"/>
    <w:rsid w:val="00FA38B1"/>
    <w:rsid w:val="00FA437D"/>
    <w:rsid w:val="00FB0735"/>
    <w:rsid w:val="00FB079A"/>
    <w:rsid w:val="00FB0B8C"/>
    <w:rsid w:val="00FB3EA0"/>
    <w:rsid w:val="00FB445E"/>
    <w:rsid w:val="00FB59DE"/>
    <w:rsid w:val="00FB66E0"/>
    <w:rsid w:val="00FC1E0F"/>
    <w:rsid w:val="00FC241E"/>
    <w:rsid w:val="00FC533A"/>
    <w:rsid w:val="00FC6623"/>
    <w:rsid w:val="00FD4062"/>
    <w:rsid w:val="00FD64A0"/>
    <w:rsid w:val="00FD7766"/>
    <w:rsid w:val="00FE131A"/>
    <w:rsid w:val="00FE187D"/>
    <w:rsid w:val="00FE2802"/>
    <w:rsid w:val="00FE2ECC"/>
    <w:rsid w:val="00FE5B5C"/>
    <w:rsid w:val="00FF199E"/>
    <w:rsid w:val="00FF23D3"/>
    <w:rsid w:val="00FF30B2"/>
    <w:rsid w:val="00FF35F7"/>
    <w:rsid w:val="00FF4080"/>
    <w:rsid w:val="00FF4D47"/>
    <w:rsid w:val="00FF5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B1A6A70-E6FD-41F1-AC4D-6FF8E0A6F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3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C6C1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2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2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F47A3"/>
    <w:pPr>
      <w:spacing w:after="200" w:line="276" w:lineRule="auto"/>
      <w:ind w:left="720"/>
      <w:contextualSpacing/>
    </w:pPr>
  </w:style>
  <w:style w:type="paragraph" w:styleId="NoSpacing">
    <w:name w:val="No Spacing"/>
    <w:uiPriority w:val="1"/>
    <w:qFormat/>
    <w:rsid w:val="008E18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6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7595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28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18019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0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1711f5739cef4ab59e080e8934f7a108%40thread.tacv2/1614343542673?context=%7b%22Tid%22%3a%22c83e2aea-897a-4fe9-ba0c-12e02388f238%22%2c%22Oid%22%3a%227a753a1b-6ad5-4102-9458-c570324f8f8d%22%7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JLetsoalo@judiciary.org.za/phutiane.jacob@gmail.com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ENtuli@judiciary.org.z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ZAppel@judiciary.org.z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a.ms/JoinTeamsMee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7897D-274C-457D-ADC1-BA521AFB1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08</Words>
  <Characters>688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ya Lubelwana</dc:creator>
  <cp:lastModifiedBy>Awelani Thangavhuelelo</cp:lastModifiedBy>
  <cp:revision>2</cp:revision>
  <cp:lastPrinted>2021-02-11T08:22:00Z</cp:lastPrinted>
  <dcterms:created xsi:type="dcterms:W3CDTF">2021-03-01T12:40:00Z</dcterms:created>
  <dcterms:modified xsi:type="dcterms:W3CDTF">2021-03-01T12:40:00Z</dcterms:modified>
</cp:coreProperties>
</file>